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A59CE0" w14:textId="77777777" w:rsidR="005D157E" w:rsidRDefault="005D157E" w:rsidP="00B370F7">
      <w:pPr>
        <w:keepNext/>
        <w:spacing w:after="0" w:line="240" w:lineRule="auto"/>
        <w:jc w:val="center"/>
        <w:outlineLvl w:val="2"/>
        <w:rPr>
          <w:b/>
          <w:sz w:val="15"/>
          <w:szCs w:val="15"/>
        </w:rPr>
      </w:pPr>
    </w:p>
    <w:p w14:paraId="247FF81F" w14:textId="77777777" w:rsidR="005D157E" w:rsidRDefault="005D157E" w:rsidP="00B370F7">
      <w:pPr>
        <w:keepNext/>
        <w:spacing w:after="0" w:line="240" w:lineRule="auto"/>
        <w:jc w:val="center"/>
        <w:outlineLvl w:val="2"/>
        <w:rPr>
          <w:b/>
          <w:sz w:val="15"/>
          <w:szCs w:val="15"/>
        </w:rPr>
      </w:pPr>
    </w:p>
    <w:p w14:paraId="6AFFE655" w14:textId="77777777" w:rsidR="00637987" w:rsidRPr="00C177DA" w:rsidRDefault="00637987" w:rsidP="00B370F7">
      <w:pPr>
        <w:keepNext/>
        <w:spacing w:after="0" w:line="240" w:lineRule="auto"/>
        <w:jc w:val="center"/>
        <w:outlineLvl w:val="2"/>
        <w:rPr>
          <w:b/>
          <w:sz w:val="15"/>
          <w:szCs w:val="15"/>
        </w:rPr>
      </w:pPr>
      <w:r w:rsidRPr="00C177DA">
        <w:rPr>
          <w:b/>
          <w:sz w:val="15"/>
          <w:szCs w:val="15"/>
        </w:rPr>
        <w:t>Rachunek kosztów polecenia wyjazdu służbowego za granicę do Wniosku W/P</w:t>
      </w:r>
      <w:r w:rsidR="00380ADF" w:rsidRPr="00C177DA">
        <w:rPr>
          <w:b/>
          <w:sz w:val="15"/>
          <w:szCs w:val="15"/>
        </w:rPr>
        <w:t xml:space="preserve"> nr ……….</w:t>
      </w:r>
    </w:p>
    <w:p w14:paraId="6AFFE656" w14:textId="77777777" w:rsidR="00637987" w:rsidRPr="00C177DA" w:rsidRDefault="00637987" w:rsidP="00637987">
      <w:pPr>
        <w:keepNext/>
        <w:spacing w:after="0" w:line="240" w:lineRule="auto"/>
        <w:jc w:val="center"/>
        <w:outlineLvl w:val="2"/>
        <w:rPr>
          <w:b/>
          <w:sz w:val="15"/>
          <w:szCs w:val="15"/>
        </w:rPr>
      </w:pPr>
      <w:r w:rsidRPr="00C177DA">
        <w:rPr>
          <w:b/>
          <w:sz w:val="15"/>
          <w:szCs w:val="15"/>
        </w:rPr>
        <w:t>Część I</w:t>
      </w:r>
    </w:p>
    <w:p w14:paraId="6AFFE658" w14:textId="3B0EF8EA" w:rsidR="00EE1E08" w:rsidRPr="00C177DA" w:rsidRDefault="00637987" w:rsidP="00C25BB0">
      <w:pPr>
        <w:keepNext/>
        <w:spacing w:after="0" w:line="240" w:lineRule="auto"/>
        <w:jc w:val="center"/>
        <w:outlineLvl w:val="2"/>
        <w:rPr>
          <w:sz w:val="15"/>
          <w:szCs w:val="15"/>
        </w:rPr>
      </w:pPr>
      <w:r w:rsidRPr="00C177DA">
        <w:rPr>
          <w:sz w:val="15"/>
          <w:szCs w:val="15"/>
        </w:rPr>
        <w:t>(wypełnia osoba wyjeżdżająca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0"/>
        <w:gridCol w:w="1691"/>
        <w:gridCol w:w="1629"/>
        <w:gridCol w:w="2198"/>
        <w:gridCol w:w="2556"/>
      </w:tblGrid>
      <w:tr w:rsidR="002022E1" w:rsidRPr="00C177DA" w14:paraId="6AFFE665" w14:textId="77777777" w:rsidTr="002022E1">
        <w:trPr>
          <w:trHeight w:val="607"/>
        </w:trPr>
        <w:tc>
          <w:tcPr>
            <w:tcW w:w="5740" w:type="dxa"/>
            <w:gridSpan w:val="3"/>
          </w:tcPr>
          <w:p w14:paraId="6AFFE659" w14:textId="77777777" w:rsidR="002022E1" w:rsidRPr="00C177DA" w:rsidRDefault="002022E1" w:rsidP="00637987">
            <w:pPr>
              <w:spacing w:after="0" w:line="240" w:lineRule="auto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Imię i nazwisko osoby wyjeżdżającej:</w:t>
            </w:r>
          </w:p>
          <w:p w14:paraId="6AFFE65A" w14:textId="77777777" w:rsidR="002022E1" w:rsidRPr="00C177DA" w:rsidRDefault="002022E1" w:rsidP="00637987">
            <w:pPr>
              <w:spacing w:after="0" w:line="240" w:lineRule="auto"/>
              <w:rPr>
                <w:b/>
                <w:sz w:val="15"/>
                <w:szCs w:val="15"/>
              </w:rPr>
            </w:pPr>
          </w:p>
          <w:p w14:paraId="6AFFE65B" w14:textId="77777777" w:rsidR="002022E1" w:rsidRPr="00C177DA" w:rsidRDefault="002022E1" w:rsidP="00637987">
            <w:pPr>
              <w:spacing w:after="0" w:line="240" w:lineRule="auto"/>
              <w:rPr>
                <w:b/>
                <w:sz w:val="15"/>
                <w:szCs w:val="15"/>
              </w:rPr>
            </w:pPr>
          </w:p>
          <w:p w14:paraId="6AFFE65C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……..………..………………</w:t>
            </w:r>
          </w:p>
        </w:tc>
        <w:tc>
          <w:tcPr>
            <w:tcW w:w="2198" w:type="dxa"/>
          </w:tcPr>
          <w:p w14:paraId="6AFFE65D" w14:textId="77777777" w:rsidR="002022E1" w:rsidRPr="00C177DA" w:rsidRDefault="002022E1" w:rsidP="00637987">
            <w:pPr>
              <w:spacing w:after="0" w:line="240" w:lineRule="auto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Numer komputerowy:</w:t>
            </w:r>
          </w:p>
          <w:p w14:paraId="6AFFE65E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</w:p>
          <w:p w14:paraId="6AFFE65F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</w:p>
          <w:p w14:paraId="6AFFE660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</w:t>
            </w:r>
          </w:p>
        </w:tc>
        <w:tc>
          <w:tcPr>
            <w:tcW w:w="2556" w:type="dxa"/>
          </w:tcPr>
          <w:p w14:paraId="6AFFE661" w14:textId="77777777" w:rsidR="002022E1" w:rsidRPr="00C177DA" w:rsidRDefault="002022E1" w:rsidP="00904184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noProof/>
                <w:sz w:val="15"/>
                <w:szCs w:val="15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AFFE81A" wp14:editId="6AFFE81B">
                      <wp:simplePos x="0" y="0"/>
                      <wp:positionH relativeFrom="column">
                        <wp:posOffset>850668</wp:posOffset>
                      </wp:positionH>
                      <wp:positionV relativeFrom="paragraph">
                        <wp:posOffset>11430</wp:posOffset>
                      </wp:positionV>
                      <wp:extent cx="122555" cy="90170"/>
                      <wp:effectExtent l="0" t="0" r="10795" b="24130"/>
                      <wp:wrapNone/>
                      <wp:docPr id="4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555" cy="901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rect id="Rectangle 5" o:spid="_x0000_s1026" style="position:absolute;margin-left:67pt;margin-top:.9pt;width:9.65pt;height:7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"/>
                  </w:pict>
                </mc:Fallback>
              </mc:AlternateContent>
            </w:r>
            <w:r w:rsidRPr="00C177DA">
              <w:rPr>
                <w:sz w:val="15"/>
                <w:szCs w:val="15"/>
              </w:rPr>
              <w:t>pracownik</w:t>
            </w:r>
          </w:p>
          <w:p w14:paraId="6AFFE662" w14:textId="77777777" w:rsidR="002022E1" w:rsidRPr="00C177DA" w:rsidRDefault="002022E1" w:rsidP="00904184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noProof/>
                <w:sz w:val="15"/>
                <w:szCs w:val="15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AFFE81C" wp14:editId="6AFFE81D">
                      <wp:simplePos x="0" y="0"/>
                      <wp:positionH relativeFrom="column">
                        <wp:posOffset>850668</wp:posOffset>
                      </wp:positionH>
                      <wp:positionV relativeFrom="paragraph">
                        <wp:posOffset>6985</wp:posOffset>
                      </wp:positionV>
                      <wp:extent cx="122555" cy="90170"/>
                      <wp:effectExtent l="0" t="0" r="10795" b="24130"/>
                      <wp:wrapNone/>
                      <wp:docPr id="3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555" cy="901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rect id="Rectangle 6" o:spid="_x0000_s1026" style="position:absolute;margin-left:67pt;margin-top:.55pt;width:9.65pt;height:7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"/>
                  </w:pict>
                </mc:Fallback>
              </mc:AlternateContent>
            </w:r>
            <w:r w:rsidRPr="00C177DA">
              <w:rPr>
                <w:sz w:val="15"/>
                <w:szCs w:val="15"/>
              </w:rPr>
              <w:t xml:space="preserve">doktorant </w:t>
            </w:r>
          </w:p>
          <w:p w14:paraId="6AFFE663" w14:textId="77777777" w:rsidR="002022E1" w:rsidRPr="00C177DA" w:rsidRDefault="002022E1" w:rsidP="00904184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b/>
                <w:noProof/>
                <w:sz w:val="15"/>
                <w:szCs w:val="15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AFFE81E" wp14:editId="6AFFE81F">
                      <wp:simplePos x="0" y="0"/>
                      <wp:positionH relativeFrom="column">
                        <wp:posOffset>850668</wp:posOffset>
                      </wp:positionH>
                      <wp:positionV relativeFrom="paragraph">
                        <wp:posOffset>1905</wp:posOffset>
                      </wp:positionV>
                      <wp:extent cx="122555" cy="90170"/>
                      <wp:effectExtent l="0" t="0" r="10795" b="24130"/>
                      <wp:wrapNone/>
                      <wp:docPr id="2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555" cy="901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rect id="Rectangle 7" o:spid="_x0000_s1026" style="position:absolute;margin-left:67pt;margin-top:.15pt;width:9.65pt;height:7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"/>
                  </w:pict>
                </mc:Fallback>
              </mc:AlternateContent>
            </w:r>
            <w:r w:rsidRPr="00C177DA">
              <w:rPr>
                <w:sz w:val="15"/>
                <w:szCs w:val="15"/>
              </w:rPr>
              <w:t>student</w:t>
            </w:r>
          </w:p>
          <w:p w14:paraId="6AFFE664" w14:textId="77777777" w:rsidR="002022E1" w:rsidRPr="00C177DA" w:rsidRDefault="002022E1" w:rsidP="00904184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b/>
                <w:noProof/>
                <w:sz w:val="15"/>
                <w:szCs w:val="15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AFFE820" wp14:editId="6AFFE821">
                      <wp:simplePos x="0" y="0"/>
                      <wp:positionH relativeFrom="column">
                        <wp:posOffset>850668</wp:posOffset>
                      </wp:positionH>
                      <wp:positionV relativeFrom="paragraph">
                        <wp:posOffset>9525</wp:posOffset>
                      </wp:positionV>
                      <wp:extent cx="122555" cy="90170"/>
                      <wp:effectExtent l="0" t="0" r="10795" b="24130"/>
                      <wp:wrapNone/>
                      <wp:docPr id="1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555" cy="901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  <w:pict>
                    <v:rect id="Rectangle 8" o:spid="_x0000_s1026" style="position:absolute;margin-left:67pt;margin-top:.75pt;width:9.65pt;height:7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"/>
                  </w:pict>
                </mc:Fallback>
              </mc:AlternateContent>
            </w:r>
            <w:r w:rsidRPr="00C177DA">
              <w:rPr>
                <w:sz w:val="15"/>
                <w:szCs w:val="15"/>
              </w:rPr>
              <w:t>inna osoba</w:t>
            </w:r>
          </w:p>
        </w:tc>
      </w:tr>
      <w:tr w:rsidR="002022E1" w:rsidRPr="00C177DA" w14:paraId="6AFFE672" w14:textId="77777777" w:rsidTr="00A41B4C">
        <w:trPr>
          <w:trHeight w:val="510"/>
        </w:trPr>
        <w:tc>
          <w:tcPr>
            <w:tcW w:w="2420" w:type="dxa"/>
          </w:tcPr>
          <w:p w14:paraId="6AFFE666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 xml:space="preserve">Wyjazd miejscowość </w:t>
            </w:r>
          </w:p>
          <w:p w14:paraId="6AFFE667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68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.</w:t>
            </w:r>
          </w:p>
        </w:tc>
        <w:tc>
          <w:tcPr>
            <w:tcW w:w="1691" w:type="dxa"/>
          </w:tcPr>
          <w:p w14:paraId="6AFFE669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Data</w:t>
            </w:r>
          </w:p>
          <w:p w14:paraId="6AFFE66A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6B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.</w:t>
            </w:r>
          </w:p>
        </w:tc>
        <w:tc>
          <w:tcPr>
            <w:tcW w:w="1629" w:type="dxa"/>
          </w:tcPr>
          <w:p w14:paraId="6AFFE66C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Godzina</w:t>
            </w:r>
          </w:p>
          <w:p w14:paraId="6AFFE66D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6E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4754" w:type="dxa"/>
            <w:gridSpan w:val="2"/>
          </w:tcPr>
          <w:p w14:paraId="6AFFE66F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Miejscowość docelowa, kraj, instytucja:</w:t>
            </w:r>
          </w:p>
          <w:p w14:paraId="6AFFE670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71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……………………………………………..</w:t>
            </w:r>
          </w:p>
        </w:tc>
      </w:tr>
      <w:tr w:rsidR="002022E1" w:rsidRPr="00C177DA" w14:paraId="6AFFE67D" w14:textId="77777777" w:rsidTr="00A41B4C">
        <w:trPr>
          <w:trHeight w:val="510"/>
        </w:trPr>
        <w:tc>
          <w:tcPr>
            <w:tcW w:w="2420" w:type="dxa"/>
          </w:tcPr>
          <w:p w14:paraId="6AFFE673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 xml:space="preserve">Wyjazd z kraju -przekroczenie granicy </w:t>
            </w:r>
          </w:p>
        </w:tc>
        <w:tc>
          <w:tcPr>
            <w:tcW w:w="1691" w:type="dxa"/>
          </w:tcPr>
          <w:p w14:paraId="6AFFE674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Data</w:t>
            </w:r>
          </w:p>
          <w:p w14:paraId="6AFFE675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76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1629" w:type="dxa"/>
          </w:tcPr>
          <w:p w14:paraId="6AFFE677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Godzina</w:t>
            </w:r>
          </w:p>
          <w:p w14:paraId="6AFFE678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79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4754" w:type="dxa"/>
            <w:gridSpan w:val="2"/>
          </w:tcPr>
          <w:p w14:paraId="6AFFE67A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Powód podróży (cel):</w:t>
            </w:r>
          </w:p>
          <w:p w14:paraId="6AFFE67B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7C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……………………………………………..</w:t>
            </w:r>
          </w:p>
        </w:tc>
      </w:tr>
      <w:tr w:rsidR="002022E1" w:rsidRPr="00C177DA" w14:paraId="6AFFE688" w14:textId="77777777" w:rsidTr="00A41B4C">
        <w:trPr>
          <w:trHeight w:val="510"/>
        </w:trPr>
        <w:tc>
          <w:tcPr>
            <w:tcW w:w="2420" w:type="dxa"/>
          </w:tcPr>
          <w:p w14:paraId="6AFFE67E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Przyjazd do kraju -przekroczenie granicy</w:t>
            </w:r>
          </w:p>
        </w:tc>
        <w:tc>
          <w:tcPr>
            <w:tcW w:w="1691" w:type="dxa"/>
          </w:tcPr>
          <w:p w14:paraId="6AFFE67F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Data</w:t>
            </w:r>
          </w:p>
          <w:p w14:paraId="6AFFE680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81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1629" w:type="dxa"/>
          </w:tcPr>
          <w:p w14:paraId="6AFFE682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Godzina</w:t>
            </w:r>
          </w:p>
          <w:p w14:paraId="6AFFE683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84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4754" w:type="dxa"/>
            <w:gridSpan w:val="2"/>
          </w:tcPr>
          <w:p w14:paraId="6AFFE685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Środek transportu:</w:t>
            </w:r>
          </w:p>
          <w:p w14:paraId="6AFFE686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87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……………………………………………..</w:t>
            </w:r>
          </w:p>
        </w:tc>
      </w:tr>
      <w:tr w:rsidR="002022E1" w:rsidRPr="00C177DA" w14:paraId="6AFFE695" w14:textId="77777777" w:rsidTr="00A41B4C">
        <w:trPr>
          <w:trHeight w:val="510"/>
        </w:trPr>
        <w:tc>
          <w:tcPr>
            <w:tcW w:w="2420" w:type="dxa"/>
          </w:tcPr>
          <w:p w14:paraId="6AFFE689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Przyjazd  miejscowość</w:t>
            </w:r>
          </w:p>
          <w:p w14:paraId="6AFFE68A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8B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.</w:t>
            </w:r>
          </w:p>
        </w:tc>
        <w:tc>
          <w:tcPr>
            <w:tcW w:w="1691" w:type="dxa"/>
          </w:tcPr>
          <w:p w14:paraId="6AFFE68C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Data</w:t>
            </w:r>
          </w:p>
          <w:p w14:paraId="6AFFE68D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8E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1629" w:type="dxa"/>
          </w:tcPr>
          <w:p w14:paraId="6AFFE68F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Godzina</w:t>
            </w:r>
          </w:p>
          <w:p w14:paraId="6AFFE690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91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4754" w:type="dxa"/>
            <w:gridSpan w:val="2"/>
          </w:tcPr>
          <w:p w14:paraId="6AFFE692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Nazwa projektu, akronim (jeśli dotyczy)</w:t>
            </w:r>
          </w:p>
          <w:p w14:paraId="6AFFE693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94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……………………………………………..</w:t>
            </w:r>
          </w:p>
        </w:tc>
      </w:tr>
    </w:tbl>
    <w:p w14:paraId="6AFFE696" w14:textId="77777777" w:rsidR="00637987" w:rsidRPr="00C177DA" w:rsidRDefault="00637987" w:rsidP="00637987">
      <w:pPr>
        <w:spacing w:after="0" w:line="240" w:lineRule="auto"/>
        <w:rPr>
          <w:sz w:val="15"/>
          <w:szCs w:val="15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65"/>
        <w:gridCol w:w="1121"/>
        <w:gridCol w:w="1417"/>
        <w:gridCol w:w="1027"/>
        <w:gridCol w:w="1560"/>
      </w:tblGrid>
      <w:tr w:rsidR="00637987" w:rsidRPr="00C177DA" w14:paraId="6AFFE69C" w14:textId="77777777" w:rsidTr="00EE1E08">
        <w:trPr>
          <w:trHeight w:val="340"/>
        </w:trPr>
        <w:tc>
          <w:tcPr>
            <w:tcW w:w="5365" w:type="dxa"/>
            <w:shd w:val="clear" w:color="auto" w:fill="D9D9D9"/>
            <w:vAlign w:val="center"/>
          </w:tcPr>
          <w:p w14:paraId="6AFFE697" w14:textId="77777777" w:rsidR="00637987" w:rsidRPr="00C177DA" w:rsidRDefault="00637987" w:rsidP="00637987">
            <w:pPr>
              <w:keepNext/>
              <w:spacing w:after="0" w:line="240" w:lineRule="auto"/>
              <w:jc w:val="center"/>
              <w:outlineLvl w:val="0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Rodzaje wydatków</w:t>
            </w:r>
          </w:p>
        </w:tc>
        <w:tc>
          <w:tcPr>
            <w:tcW w:w="1121" w:type="dxa"/>
            <w:shd w:val="clear" w:color="auto" w:fill="D9D9D9"/>
            <w:vAlign w:val="center"/>
          </w:tcPr>
          <w:p w14:paraId="6AFFE698" w14:textId="77777777" w:rsidR="00637987" w:rsidRPr="00C177DA" w:rsidRDefault="00637987" w:rsidP="00637987">
            <w:pPr>
              <w:keepNext/>
              <w:spacing w:after="0" w:line="240" w:lineRule="auto"/>
              <w:jc w:val="center"/>
              <w:outlineLvl w:val="0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Liczba</w:t>
            </w:r>
          </w:p>
        </w:tc>
        <w:tc>
          <w:tcPr>
            <w:tcW w:w="1417" w:type="dxa"/>
            <w:shd w:val="clear" w:color="auto" w:fill="D9D9D9"/>
            <w:vAlign w:val="center"/>
          </w:tcPr>
          <w:p w14:paraId="6AFFE699" w14:textId="77777777" w:rsidR="00637987" w:rsidRPr="00C177DA" w:rsidRDefault="00637987" w:rsidP="00637987">
            <w:pPr>
              <w:spacing w:after="0" w:line="240" w:lineRule="auto"/>
              <w:jc w:val="center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Stawka</w:t>
            </w:r>
          </w:p>
        </w:tc>
        <w:tc>
          <w:tcPr>
            <w:tcW w:w="1027" w:type="dxa"/>
            <w:shd w:val="clear" w:color="auto" w:fill="D9D9D9"/>
            <w:vAlign w:val="center"/>
          </w:tcPr>
          <w:p w14:paraId="6AFFE69A" w14:textId="77777777" w:rsidR="00637987" w:rsidRPr="00C177DA" w:rsidRDefault="00637987" w:rsidP="00637987">
            <w:pPr>
              <w:spacing w:after="0" w:line="240" w:lineRule="auto"/>
              <w:jc w:val="center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 xml:space="preserve">Waluta </w:t>
            </w:r>
          </w:p>
        </w:tc>
        <w:tc>
          <w:tcPr>
            <w:tcW w:w="1560" w:type="dxa"/>
            <w:shd w:val="clear" w:color="auto" w:fill="D9D9D9"/>
            <w:vAlign w:val="center"/>
          </w:tcPr>
          <w:p w14:paraId="6AFFE69B" w14:textId="77777777" w:rsidR="00637987" w:rsidRPr="00C177DA" w:rsidRDefault="00637987" w:rsidP="00637987">
            <w:pPr>
              <w:keepNext/>
              <w:spacing w:after="0" w:line="240" w:lineRule="auto"/>
              <w:jc w:val="center"/>
              <w:outlineLvl w:val="0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Wartość</w:t>
            </w:r>
          </w:p>
        </w:tc>
      </w:tr>
      <w:tr w:rsidR="00637987" w:rsidRPr="00C177DA" w14:paraId="6AFFE6A2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9D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Diety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shd w:val="clear" w:color="auto" w:fill="auto"/>
          </w:tcPr>
          <w:p w14:paraId="6AFFE69E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6AFFE69F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A0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A1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292CD5" w:rsidRPr="00C177DA" w14:paraId="6AFFE6A8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A3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Koszty przejazdu (samolot, autobus, pociąg)</w:t>
            </w:r>
          </w:p>
        </w:tc>
        <w:tc>
          <w:tcPr>
            <w:tcW w:w="1121" w:type="dxa"/>
            <w:shd w:val="clear" w:color="auto" w:fill="BFBFBF" w:themeFill="background1" w:themeFillShade="BF"/>
          </w:tcPr>
          <w:p w14:paraId="6AFFE6A4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6AFFE6A5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A6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A7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292CD5" w:rsidRPr="00C177DA" w14:paraId="6AFFE6AE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A9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Koszty przejazdu samochodem prywatnym (km x stawka za 1km)</w:t>
            </w:r>
          </w:p>
        </w:tc>
        <w:tc>
          <w:tcPr>
            <w:tcW w:w="1121" w:type="dxa"/>
            <w:shd w:val="clear" w:color="auto" w:fill="auto"/>
          </w:tcPr>
          <w:p w14:paraId="6AFFE6AA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shd w:val="clear" w:color="auto" w:fill="auto"/>
          </w:tcPr>
          <w:p w14:paraId="6AFFE6AB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AC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AD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B4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AF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Ryczałty na pokrycie kosztów dojazdu (1 dieta)</w:t>
            </w:r>
          </w:p>
        </w:tc>
        <w:tc>
          <w:tcPr>
            <w:tcW w:w="1121" w:type="dxa"/>
            <w:shd w:val="clear" w:color="auto" w:fill="auto"/>
          </w:tcPr>
          <w:p w14:paraId="6AFFE6B0" w14:textId="77777777" w:rsidR="00BC59BA" w:rsidRPr="00C177DA" w:rsidRDefault="00BC59BA" w:rsidP="00A8536E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shd w:val="clear" w:color="auto" w:fill="auto"/>
          </w:tcPr>
          <w:p w14:paraId="6AFFE6B1" w14:textId="77777777" w:rsidR="00BC59BA" w:rsidRPr="00C177DA" w:rsidRDefault="00BC59BA" w:rsidP="00A8536E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B2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B3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BA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B5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Ryczałt na pokrycie kosztów dojazdów środkami komunikacji miejscowej (10% diety)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shd w:val="clear" w:color="auto" w:fill="auto"/>
          </w:tcPr>
          <w:p w14:paraId="6AFFE6B6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6AFFE6B7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B8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B9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C0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BB" w14:textId="77777777" w:rsidR="00BC59BA" w:rsidRPr="00C177DA" w:rsidRDefault="00BC59BA" w:rsidP="003A4898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Koszty noclegu (faktura)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AFFE6BC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AFFE6BD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BE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BF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C6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C1" w14:textId="77777777" w:rsidR="00BC59BA" w:rsidRPr="00C177DA" w:rsidRDefault="00BC59BA" w:rsidP="003A4898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Koszty noclegu  - ryczałt (25% limitu hotelowego)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AFFE6C2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AFFE6C3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C4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C5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CC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C7" w14:textId="77777777" w:rsidR="00BC59BA" w:rsidRPr="00C177DA" w:rsidRDefault="00BC59BA" w:rsidP="003A4898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Opłata konferencyjna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AFFE6C8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AFFE6C9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CA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CB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D2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CD" w14:textId="77777777" w:rsidR="00BC59BA" w:rsidRPr="00C177DA" w:rsidRDefault="00BC59BA" w:rsidP="002C04F5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Inne</w:t>
            </w:r>
          </w:p>
        </w:tc>
        <w:tc>
          <w:tcPr>
            <w:tcW w:w="1121" w:type="dxa"/>
            <w:shd w:val="clear" w:color="auto" w:fill="FFFFFF" w:themeFill="background1"/>
          </w:tcPr>
          <w:p w14:paraId="6AFFE6CE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shd w:val="clear" w:color="auto" w:fill="FFFFFF" w:themeFill="background1"/>
          </w:tcPr>
          <w:p w14:paraId="6AFFE6CF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D0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D1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</w:tbl>
    <w:p w14:paraId="6AFFE6D3" w14:textId="77777777" w:rsidR="00637987" w:rsidRPr="00C177DA" w:rsidRDefault="00637987" w:rsidP="00637987">
      <w:pPr>
        <w:spacing w:after="0" w:line="240" w:lineRule="auto"/>
        <w:rPr>
          <w:sz w:val="15"/>
          <w:szCs w:val="15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6379"/>
      </w:tblGrid>
      <w:tr w:rsidR="00637987" w:rsidRPr="00C177DA" w14:paraId="6AFFE6D5" w14:textId="77777777" w:rsidTr="00C65723">
        <w:trPr>
          <w:trHeight w:val="510"/>
        </w:trPr>
        <w:tc>
          <w:tcPr>
            <w:tcW w:w="10490" w:type="dxa"/>
            <w:gridSpan w:val="2"/>
            <w:shd w:val="clear" w:color="auto" w:fill="D9D9D9"/>
            <w:vAlign w:val="center"/>
          </w:tcPr>
          <w:p w14:paraId="6AFFE6D4" w14:textId="77777777" w:rsidR="00637987" w:rsidRPr="00C177DA" w:rsidRDefault="00637987" w:rsidP="009C3843">
            <w:pPr>
              <w:spacing w:after="0" w:line="240" w:lineRule="auto"/>
              <w:jc w:val="center"/>
              <w:rPr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Świadczenia zapewnione przez stronę przyjmującą/organizatora</w:t>
            </w:r>
            <w:r w:rsidR="004B4E90" w:rsidRPr="00C177DA">
              <w:rPr>
                <w:b/>
                <w:sz w:val="15"/>
                <w:szCs w:val="15"/>
              </w:rPr>
              <w:t>/</w:t>
            </w:r>
            <w:r w:rsidR="009C3843" w:rsidRPr="00C177DA">
              <w:rPr>
                <w:b/>
                <w:sz w:val="15"/>
                <w:szCs w:val="15"/>
              </w:rPr>
              <w:t>w ramach opłaty hotelowej/</w:t>
            </w:r>
            <w:r w:rsidR="004B4E90" w:rsidRPr="00C177DA">
              <w:rPr>
                <w:b/>
                <w:sz w:val="15"/>
                <w:szCs w:val="15"/>
              </w:rPr>
              <w:t>w ramach opłaty konferencyjnej</w:t>
            </w:r>
          </w:p>
        </w:tc>
      </w:tr>
      <w:tr w:rsidR="00637987" w:rsidRPr="00C177DA" w14:paraId="6AFFE6D8" w14:textId="77777777" w:rsidTr="00343E15">
        <w:trPr>
          <w:trHeight w:val="331"/>
        </w:trPr>
        <w:tc>
          <w:tcPr>
            <w:tcW w:w="4111" w:type="dxa"/>
            <w:shd w:val="clear" w:color="auto" w:fill="auto"/>
            <w:vAlign w:val="center"/>
          </w:tcPr>
          <w:p w14:paraId="6AFFE6D6" w14:textId="77777777" w:rsidR="00637987" w:rsidRPr="00C177DA" w:rsidRDefault="0074498E" w:rsidP="00343E15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diety w dniach:</w:t>
            </w:r>
          </w:p>
        </w:tc>
        <w:tc>
          <w:tcPr>
            <w:tcW w:w="6379" w:type="dxa"/>
            <w:shd w:val="clear" w:color="auto" w:fill="auto"/>
          </w:tcPr>
          <w:p w14:paraId="6AFFE6D7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DB" w14:textId="77777777" w:rsidTr="009C3843">
        <w:trPr>
          <w:trHeight w:val="189"/>
        </w:trPr>
        <w:tc>
          <w:tcPr>
            <w:tcW w:w="4111" w:type="dxa"/>
            <w:shd w:val="clear" w:color="auto" w:fill="auto"/>
            <w:vAlign w:val="center"/>
          </w:tcPr>
          <w:p w14:paraId="6AFFE6D9" w14:textId="77777777" w:rsidR="0074498E" w:rsidRPr="00C177DA" w:rsidRDefault="0074498E" w:rsidP="008D69A2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 xml:space="preserve">Zapewniono bezpłatne całodzienne wyżywienie </w:t>
            </w:r>
            <w:r w:rsidR="009819A2" w:rsidRPr="00C177DA">
              <w:rPr>
                <w:color w:val="000000"/>
                <w:sz w:val="15"/>
                <w:szCs w:val="15"/>
              </w:rPr>
              <w:br/>
            </w:r>
            <w:r w:rsidRPr="00C177DA">
              <w:rPr>
                <w:color w:val="000000"/>
                <w:sz w:val="15"/>
                <w:szCs w:val="15"/>
              </w:rPr>
              <w:t>w dniach:</w:t>
            </w:r>
          </w:p>
        </w:tc>
        <w:tc>
          <w:tcPr>
            <w:tcW w:w="6379" w:type="dxa"/>
            <w:shd w:val="clear" w:color="auto" w:fill="auto"/>
          </w:tcPr>
          <w:p w14:paraId="6AFFE6DA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DE" w14:textId="77777777" w:rsidTr="009C3843">
        <w:trPr>
          <w:trHeight w:val="235"/>
        </w:trPr>
        <w:tc>
          <w:tcPr>
            <w:tcW w:w="4111" w:type="dxa"/>
            <w:shd w:val="clear" w:color="auto" w:fill="auto"/>
            <w:vAlign w:val="center"/>
          </w:tcPr>
          <w:p w14:paraId="6AFFE6DC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śniadanie w dniach:</w:t>
            </w:r>
          </w:p>
        </w:tc>
        <w:tc>
          <w:tcPr>
            <w:tcW w:w="6379" w:type="dxa"/>
            <w:shd w:val="clear" w:color="auto" w:fill="auto"/>
          </w:tcPr>
          <w:p w14:paraId="6AFFE6DD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E1" w14:textId="77777777" w:rsidTr="009C3843">
        <w:trPr>
          <w:trHeight w:val="281"/>
        </w:trPr>
        <w:tc>
          <w:tcPr>
            <w:tcW w:w="4111" w:type="dxa"/>
            <w:shd w:val="clear" w:color="auto" w:fill="auto"/>
            <w:vAlign w:val="center"/>
          </w:tcPr>
          <w:p w14:paraId="6AFFE6DF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obiad w dniach:</w:t>
            </w:r>
          </w:p>
        </w:tc>
        <w:tc>
          <w:tcPr>
            <w:tcW w:w="6379" w:type="dxa"/>
            <w:shd w:val="clear" w:color="auto" w:fill="auto"/>
          </w:tcPr>
          <w:p w14:paraId="6AFFE6E0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E4" w14:textId="77777777" w:rsidTr="009C3843">
        <w:trPr>
          <w:trHeight w:val="271"/>
        </w:trPr>
        <w:tc>
          <w:tcPr>
            <w:tcW w:w="4111" w:type="dxa"/>
            <w:shd w:val="clear" w:color="auto" w:fill="auto"/>
            <w:vAlign w:val="center"/>
          </w:tcPr>
          <w:p w14:paraId="6AFFE6E2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kolację w dniach:</w:t>
            </w:r>
          </w:p>
        </w:tc>
        <w:tc>
          <w:tcPr>
            <w:tcW w:w="6379" w:type="dxa"/>
            <w:shd w:val="clear" w:color="auto" w:fill="auto"/>
          </w:tcPr>
          <w:p w14:paraId="6AFFE6E3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E7" w14:textId="77777777" w:rsidTr="009C3843">
        <w:trPr>
          <w:trHeight w:val="261"/>
        </w:trPr>
        <w:tc>
          <w:tcPr>
            <w:tcW w:w="4111" w:type="dxa"/>
            <w:shd w:val="clear" w:color="auto" w:fill="auto"/>
            <w:vAlign w:val="center"/>
          </w:tcPr>
          <w:p w14:paraId="6AFFE6E5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nocleg(i) w dniach:</w:t>
            </w:r>
          </w:p>
        </w:tc>
        <w:tc>
          <w:tcPr>
            <w:tcW w:w="6379" w:type="dxa"/>
            <w:shd w:val="clear" w:color="auto" w:fill="auto"/>
          </w:tcPr>
          <w:p w14:paraId="6AFFE6E6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EA" w14:textId="77777777" w:rsidTr="009C3843">
        <w:trPr>
          <w:trHeight w:val="261"/>
        </w:trPr>
        <w:tc>
          <w:tcPr>
            <w:tcW w:w="4111" w:type="dxa"/>
            <w:shd w:val="clear" w:color="auto" w:fill="auto"/>
            <w:vAlign w:val="center"/>
          </w:tcPr>
          <w:p w14:paraId="6AFFE6E8" w14:textId="77777777" w:rsidR="0074498E" w:rsidRPr="00C177DA" w:rsidRDefault="0074498E" w:rsidP="009C3843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transport z/na lotnisko/dworzec. Nie korzystałam/em z diety podróżnej.</w:t>
            </w:r>
          </w:p>
        </w:tc>
        <w:tc>
          <w:tcPr>
            <w:tcW w:w="6379" w:type="dxa"/>
            <w:shd w:val="clear" w:color="auto" w:fill="auto"/>
          </w:tcPr>
          <w:p w14:paraId="6AFFE6E9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ED" w14:textId="77777777" w:rsidTr="009C3843">
        <w:trPr>
          <w:trHeight w:val="261"/>
        </w:trPr>
        <w:tc>
          <w:tcPr>
            <w:tcW w:w="4111" w:type="dxa"/>
            <w:shd w:val="clear" w:color="auto" w:fill="auto"/>
            <w:vAlign w:val="center"/>
          </w:tcPr>
          <w:p w14:paraId="6AFFE6EB" w14:textId="77777777" w:rsidR="0074498E" w:rsidRPr="00C177DA" w:rsidRDefault="0074498E" w:rsidP="009819A2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transport lokalny./</w:t>
            </w:r>
            <w:r w:rsidR="009819A2" w:rsidRPr="00C177DA">
              <w:rPr>
                <w:color w:val="000000"/>
                <w:sz w:val="15"/>
                <w:szCs w:val="15"/>
              </w:rPr>
              <w:t>N</w:t>
            </w:r>
            <w:r w:rsidRPr="00C177DA">
              <w:rPr>
                <w:color w:val="000000"/>
                <w:sz w:val="15"/>
                <w:szCs w:val="15"/>
              </w:rPr>
              <w:t xml:space="preserve">ie korzystałam/em </w:t>
            </w:r>
            <w:r w:rsidRPr="00C177DA">
              <w:rPr>
                <w:color w:val="000000"/>
                <w:sz w:val="15"/>
                <w:szCs w:val="15"/>
              </w:rPr>
              <w:br/>
              <w:t>z jazd lokalnych w dniach:</w:t>
            </w:r>
          </w:p>
        </w:tc>
        <w:tc>
          <w:tcPr>
            <w:tcW w:w="6379" w:type="dxa"/>
            <w:shd w:val="clear" w:color="auto" w:fill="auto"/>
          </w:tcPr>
          <w:p w14:paraId="6AFFE6EC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</w:tbl>
    <w:p w14:paraId="6AFFE6EE" w14:textId="77777777" w:rsidR="00637987" w:rsidRPr="00C177DA" w:rsidRDefault="00637987" w:rsidP="00637987">
      <w:pPr>
        <w:spacing w:after="0" w:line="240" w:lineRule="auto"/>
        <w:rPr>
          <w:sz w:val="15"/>
          <w:szCs w:val="15"/>
        </w:rPr>
      </w:pPr>
    </w:p>
    <w:tbl>
      <w:tblPr>
        <w:tblW w:w="1056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84"/>
        <w:gridCol w:w="5284"/>
      </w:tblGrid>
      <w:tr w:rsidR="00637987" w:rsidRPr="00C177DA" w14:paraId="6AFFE6F7" w14:textId="77777777" w:rsidTr="00EE1E08">
        <w:trPr>
          <w:trHeight w:val="983"/>
        </w:trPr>
        <w:tc>
          <w:tcPr>
            <w:tcW w:w="5284" w:type="dxa"/>
          </w:tcPr>
          <w:p w14:paraId="6AFFE6EF" w14:textId="77777777" w:rsidR="00637987" w:rsidRPr="00C177DA" w:rsidRDefault="00637987" w:rsidP="00637987">
            <w:pPr>
              <w:keepNext/>
              <w:spacing w:after="0" w:line="240" w:lineRule="auto"/>
              <w:outlineLvl w:val="4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Oświadczam, że wszystkie powyższe dane są zgodne ze stanem faktycznym, niniejszy rachunek przedkładam</w:t>
            </w:r>
          </w:p>
          <w:p w14:paraId="6AFFE6F0" w14:textId="77777777" w:rsidR="00637987" w:rsidRPr="00C177DA" w:rsidRDefault="00637987" w:rsidP="00637987">
            <w:pPr>
              <w:keepNext/>
              <w:spacing w:after="0" w:line="240" w:lineRule="auto"/>
              <w:jc w:val="right"/>
              <w:outlineLvl w:val="4"/>
              <w:rPr>
                <w:b/>
                <w:sz w:val="15"/>
                <w:szCs w:val="15"/>
              </w:rPr>
            </w:pPr>
          </w:p>
          <w:p w14:paraId="6AFFE6F1" w14:textId="77777777" w:rsidR="00637987" w:rsidRPr="00C177DA" w:rsidRDefault="00637987" w:rsidP="00637987">
            <w:pPr>
              <w:keepNext/>
              <w:spacing w:after="0" w:line="240" w:lineRule="auto"/>
              <w:jc w:val="right"/>
              <w:outlineLvl w:val="4"/>
              <w:rPr>
                <w:b/>
                <w:sz w:val="15"/>
                <w:szCs w:val="15"/>
              </w:rPr>
            </w:pPr>
          </w:p>
          <w:p w14:paraId="6AFFE6F2" w14:textId="77777777" w:rsidR="00EE1E08" w:rsidRPr="00C177DA" w:rsidRDefault="00EE1E08" w:rsidP="00637987">
            <w:pPr>
              <w:keepNext/>
              <w:spacing w:after="0" w:line="240" w:lineRule="auto"/>
              <w:jc w:val="right"/>
              <w:outlineLvl w:val="4"/>
              <w:rPr>
                <w:b/>
                <w:sz w:val="15"/>
                <w:szCs w:val="15"/>
              </w:rPr>
            </w:pPr>
          </w:p>
          <w:p w14:paraId="6AFFE6F3" w14:textId="77777777" w:rsidR="00637987" w:rsidRPr="00C177DA" w:rsidRDefault="00637987" w:rsidP="00637987">
            <w:pPr>
              <w:keepNext/>
              <w:spacing w:after="0" w:line="240" w:lineRule="auto"/>
              <w:jc w:val="right"/>
              <w:outlineLvl w:val="4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Data, podpis osoby wyjeżdżającej</w:t>
            </w:r>
          </w:p>
        </w:tc>
        <w:tc>
          <w:tcPr>
            <w:tcW w:w="5284" w:type="dxa"/>
          </w:tcPr>
          <w:p w14:paraId="6AFFE6F4" w14:textId="77777777" w:rsidR="00637987" w:rsidRPr="00C177DA" w:rsidRDefault="00637987" w:rsidP="00637987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Kontrola merytoryczna oraz stwierdzenie wykonania polecenia służbowego</w:t>
            </w:r>
            <w:r w:rsidRPr="00C177DA">
              <w:rPr>
                <w:rFonts w:ascii="Arial" w:hAnsi="Arial" w:cs="Arial"/>
                <w:b/>
                <w:color w:val="000000"/>
                <w:sz w:val="15"/>
                <w:szCs w:val="15"/>
                <w:lang w:eastAsia="pl-PL"/>
              </w:rPr>
              <w:br/>
            </w:r>
            <w:r w:rsidRPr="00C177DA">
              <w:rPr>
                <w:rFonts w:ascii="Arial" w:hAnsi="Arial" w:cs="Arial"/>
                <w:b/>
                <w:color w:val="000000"/>
                <w:sz w:val="15"/>
                <w:szCs w:val="15"/>
                <w:lang w:eastAsia="pl-PL"/>
              </w:rPr>
              <w:br/>
            </w:r>
          </w:p>
          <w:p w14:paraId="6AFFE6F5" w14:textId="77777777" w:rsidR="00637987" w:rsidRPr="00C177DA" w:rsidRDefault="00637987" w:rsidP="00637987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15"/>
                <w:szCs w:val="15"/>
              </w:rPr>
            </w:pPr>
          </w:p>
          <w:p w14:paraId="6AFFE6F6" w14:textId="77777777" w:rsidR="00637987" w:rsidRPr="00C177DA" w:rsidRDefault="00637987" w:rsidP="0063798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b/>
                <w:color w:val="000000"/>
                <w:sz w:val="15"/>
                <w:szCs w:val="15"/>
                <w:lang w:eastAsia="pl-PL"/>
              </w:rPr>
            </w:pPr>
            <w:r w:rsidRPr="00C177DA">
              <w:rPr>
                <w:b/>
                <w:sz w:val="15"/>
                <w:szCs w:val="15"/>
              </w:rPr>
              <w:t>Data, podpis Dziekana/Kierownika jednostki organizacyjnej</w:t>
            </w:r>
          </w:p>
        </w:tc>
      </w:tr>
    </w:tbl>
    <w:p w14:paraId="6AFFE6F8" w14:textId="77777777" w:rsidR="00637987" w:rsidRPr="00637987" w:rsidRDefault="00637987" w:rsidP="00637987">
      <w:pPr>
        <w:spacing w:after="0" w:line="240" w:lineRule="auto"/>
        <w:rPr>
          <w:sz w:val="18"/>
          <w:szCs w:val="18"/>
        </w:rPr>
      </w:pPr>
    </w:p>
    <w:p w14:paraId="486CF2B6" w14:textId="77777777" w:rsidR="00C177DA" w:rsidRDefault="00C177DA">
      <w:pPr>
        <w:spacing w:after="0" w:line="240" w:lineRule="auto"/>
        <w:rPr>
          <w:rFonts w:asciiTheme="minorHAnsi" w:hAnsiTheme="minorHAnsi" w:cstheme="minorHAnsi"/>
          <w:b/>
          <w:sz w:val="15"/>
          <w:szCs w:val="15"/>
        </w:rPr>
      </w:pPr>
      <w:r>
        <w:rPr>
          <w:rFonts w:asciiTheme="minorHAnsi" w:hAnsiTheme="minorHAnsi" w:cstheme="minorHAnsi"/>
          <w:sz w:val="15"/>
          <w:szCs w:val="15"/>
        </w:rPr>
        <w:br w:type="page"/>
      </w:r>
    </w:p>
    <w:p w14:paraId="50D751C2" w14:textId="77777777" w:rsidR="00E57FC1" w:rsidRPr="0036562B" w:rsidRDefault="00E57FC1" w:rsidP="00E57FC1">
      <w:pPr>
        <w:pStyle w:val="Nagwek4"/>
      </w:pPr>
      <w:r>
        <w:lastRenderedPageBreak/>
        <w:t>R</w:t>
      </w:r>
      <w:r w:rsidRPr="00F6650E">
        <w:t>achunek kosztów polecenia wyjazdu służbowego za granicę</w:t>
      </w:r>
      <w:r>
        <w:t xml:space="preserve"> do Wniosku W/P nr ……………….  </w:t>
      </w:r>
      <w:r w:rsidRPr="0036562B">
        <w:t>Część II</w:t>
      </w:r>
    </w:p>
    <w:p w14:paraId="6F687290" w14:textId="77777777" w:rsidR="00E57FC1" w:rsidRDefault="00E57FC1" w:rsidP="00E57FC1">
      <w:pPr>
        <w:pStyle w:val="Nagwek4"/>
        <w:rPr>
          <w:color w:val="000000"/>
          <w:sz w:val="18"/>
          <w:szCs w:val="18"/>
        </w:rPr>
      </w:pPr>
      <w:r w:rsidRPr="00F6650E">
        <w:rPr>
          <w:b w:val="0"/>
        </w:rPr>
        <w:t>(</w:t>
      </w:r>
      <w:r>
        <w:rPr>
          <w:b w:val="0"/>
        </w:rPr>
        <w:t>sporządza</w:t>
      </w:r>
      <w:r w:rsidRPr="00F6650E">
        <w:rPr>
          <w:b w:val="0"/>
        </w:rPr>
        <w:t xml:space="preserve"> </w:t>
      </w:r>
      <w:r>
        <w:rPr>
          <w:b w:val="0"/>
        </w:rPr>
        <w:t>Dział Współpracy z Zagranicą</w:t>
      </w:r>
      <w:r w:rsidRPr="00F6650E">
        <w:rPr>
          <w:b w:val="0"/>
        </w:rPr>
        <w:t>)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64"/>
        <w:gridCol w:w="989"/>
        <w:gridCol w:w="989"/>
        <w:gridCol w:w="989"/>
        <w:gridCol w:w="1866"/>
        <w:gridCol w:w="1984"/>
      </w:tblGrid>
      <w:tr w:rsidR="00E57FC1" w:rsidRPr="00D718A7" w14:paraId="4A39B663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FFE85" w14:textId="77777777" w:rsidR="00E57FC1" w:rsidRPr="004B4E90" w:rsidRDefault="00E57FC1" w:rsidP="00DA52B7">
            <w:pPr>
              <w:spacing w:after="0" w:line="240" w:lineRule="auto"/>
              <w:rPr>
                <w:b/>
                <w:sz w:val="18"/>
                <w:szCs w:val="18"/>
              </w:rPr>
            </w:pPr>
            <w:r w:rsidRPr="004B4E90">
              <w:rPr>
                <w:b/>
                <w:sz w:val="18"/>
                <w:szCs w:val="18"/>
              </w:rPr>
              <w:t>Imię i nazwisko osoby wyjeżdżającej:</w:t>
            </w:r>
          </w:p>
        </w:tc>
        <w:tc>
          <w:tcPr>
            <w:tcW w:w="681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3DFB3" w14:textId="77777777" w:rsidR="00E57FC1" w:rsidRPr="00D718A7" w:rsidRDefault="00E57FC1" w:rsidP="00DA52B7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</w:p>
        </w:tc>
      </w:tr>
      <w:tr w:rsidR="00E57FC1" w:rsidRPr="00D718A7" w14:paraId="3D44E0ED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6BE12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D718A7">
              <w:rPr>
                <w:b/>
                <w:color w:val="000000"/>
                <w:sz w:val="18"/>
                <w:szCs w:val="18"/>
              </w:rPr>
              <w:t>Koszty podróży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684AB" w14:textId="77777777" w:rsidR="00E57FC1" w:rsidRPr="00D718A7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iczba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C5C93" w14:textId="77777777" w:rsidR="00E57FC1" w:rsidRPr="00D718A7" w:rsidRDefault="00E57FC1" w:rsidP="00DA52B7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D718A7">
              <w:rPr>
                <w:b/>
                <w:sz w:val="18"/>
                <w:szCs w:val="18"/>
              </w:rPr>
              <w:t>Stawka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8660A" w14:textId="77777777" w:rsidR="00E57FC1" w:rsidRPr="00D718A7" w:rsidRDefault="00E57FC1" w:rsidP="00DA52B7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D718A7">
              <w:rPr>
                <w:b/>
                <w:color w:val="000000"/>
                <w:sz w:val="18"/>
                <w:szCs w:val="18"/>
              </w:rPr>
              <w:t>Waluta</w:t>
            </w: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F8A63" w14:textId="77777777" w:rsidR="00E57FC1" w:rsidRPr="00D718A7" w:rsidRDefault="00E57FC1" w:rsidP="00DA52B7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D718A7">
              <w:rPr>
                <w:b/>
                <w:sz w:val="18"/>
                <w:szCs w:val="18"/>
              </w:rPr>
              <w:t>Wartość w waluci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CE25C" w14:textId="77777777" w:rsidR="00E57FC1" w:rsidRPr="00D718A7" w:rsidRDefault="00E57FC1" w:rsidP="00DA52B7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D718A7">
              <w:rPr>
                <w:b/>
                <w:sz w:val="18"/>
                <w:szCs w:val="18"/>
              </w:rPr>
              <w:t xml:space="preserve">Wartość w </w:t>
            </w:r>
            <w:r>
              <w:rPr>
                <w:b/>
                <w:sz w:val="18"/>
                <w:szCs w:val="18"/>
              </w:rPr>
              <w:t>PLN</w:t>
            </w:r>
          </w:p>
        </w:tc>
      </w:tr>
      <w:tr w:rsidR="00E57FC1" w:rsidRPr="00D718A7" w14:paraId="065A247D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5C775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Diety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1816F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F666E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93B0A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AC77F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48D1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018F4E03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36897B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Koszty przejazdu (samolot, autobus, pociąg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504C3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44E7C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3B3E1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8877E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2D4EE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19C62FE1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06842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Koszty przejazdu samochodem prywatnym (km x stawka za 1km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C9B66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25AD0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2D7B1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9A45A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2DEB3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2BC4A291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77CB7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Ryczałty na pokrycie kosztów dojazdu (1 dieta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8583C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DFB3E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C66B1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C872A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A41A2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34F2D5C3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D6FCA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Ryczałt na pokrycie kosztów dojazdów środkami komunikacji miejscowej (10% diety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66D6C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0CEA7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4D7A0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0F1BC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6A69E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15E38914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75ED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Koszty noclegu (faktura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BE800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03F36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5D428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8DEB2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4162C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593D19CD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E77BE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Koszty noclegu  - ryczałt (25% limitu hotelowego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485B2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9D70D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C024F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182D2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457E7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077E142C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3A1FF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Opłata konferencyjna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A62EB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19C74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BC1C4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55BCF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00BB7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61850DA6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8814D" w14:textId="77777777" w:rsidR="00E57FC1" w:rsidRPr="00637987" w:rsidRDefault="00E57FC1" w:rsidP="00DA52B7">
            <w:pPr>
              <w:keepNext/>
              <w:spacing w:after="0" w:line="240" w:lineRule="auto"/>
              <w:outlineLvl w:val="2"/>
              <w:rPr>
                <w:color w:val="000000"/>
                <w:sz w:val="18"/>
                <w:szCs w:val="18"/>
              </w:rPr>
            </w:pPr>
            <w:r w:rsidRPr="00637987">
              <w:rPr>
                <w:color w:val="000000"/>
                <w:sz w:val="18"/>
                <w:szCs w:val="18"/>
              </w:rPr>
              <w:t>Inne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52BFC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52130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70296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AE74A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807ED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6CCF2111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99190" w14:textId="77777777" w:rsidR="00E57FC1" w:rsidRPr="00F6650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otrącenia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22F9C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93589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795A6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4C2B8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ED646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0B6446C0" w14:textId="77777777" w:rsidTr="00DA52B7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48568" w14:textId="77777777" w:rsidR="00E57FC1" w:rsidRDefault="00E57FC1" w:rsidP="00DA52B7">
            <w:pPr>
              <w:spacing w:after="0"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Ogółem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EC6C4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C1AD5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E17BF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1E756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4913A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D718A7" w14:paraId="5727CD30" w14:textId="77777777" w:rsidTr="00DA52B7">
        <w:trPr>
          <w:trHeight w:val="340"/>
        </w:trPr>
        <w:tc>
          <w:tcPr>
            <w:tcW w:w="8897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20FADDC9" w14:textId="77777777" w:rsidR="00E57FC1" w:rsidRPr="00D718A7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  <w:r w:rsidRPr="00022B73">
              <w:rPr>
                <w:b/>
                <w:sz w:val="18"/>
                <w:szCs w:val="18"/>
              </w:rPr>
              <w:t>Suma w PL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531B3E09" w14:textId="77777777" w:rsidR="00E57FC1" w:rsidRPr="00D718A7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</w:tbl>
    <w:p w14:paraId="2CF79630" w14:textId="77777777" w:rsidR="00E57FC1" w:rsidRDefault="00E57FC1" w:rsidP="00E57FC1">
      <w:pPr>
        <w:spacing w:after="0" w:line="240" w:lineRule="auto"/>
        <w:rPr>
          <w:sz w:val="18"/>
          <w:szCs w:val="18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2117"/>
        <w:gridCol w:w="2176"/>
        <w:gridCol w:w="2369"/>
        <w:gridCol w:w="1984"/>
      </w:tblGrid>
      <w:tr w:rsidR="00E57FC1" w:rsidRPr="00B17CEE" w14:paraId="60BB082B" w14:textId="77777777" w:rsidTr="00DA52B7">
        <w:tc>
          <w:tcPr>
            <w:tcW w:w="223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</w:tcPr>
          <w:p w14:paraId="31496A8F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889AF7C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Waluta</w:t>
            </w:r>
          </w:p>
        </w:tc>
        <w:tc>
          <w:tcPr>
            <w:tcW w:w="21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051E2974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Wartość</w:t>
            </w:r>
          </w:p>
        </w:tc>
        <w:tc>
          <w:tcPr>
            <w:tcW w:w="236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128EEDA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Kurs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vAlign w:val="center"/>
          </w:tcPr>
          <w:p w14:paraId="4A600560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Wartość w PLN</w:t>
            </w:r>
          </w:p>
        </w:tc>
      </w:tr>
      <w:tr w:rsidR="00E57FC1" w:rsidRPr="00B17CEE" w14:paraId="37C0801F" w14:textId="77777777" w:rsidTr="00DA52B7">
        <w:tc>
          <w:tcPr>
            <w:tcW w:w="223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23540BA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aliczka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0D0A6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1492C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0F7CD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7DF2CA5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17B11C64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EFFF85B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7A5C1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ED022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354EF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AAE3196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211918A0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09AD417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72CD4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F9CE1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23D34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4F2C915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388F8AED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AD27E7A" w14:textId="77777777" w:rsidR="00E57FC1" w:rsidRPr="00B17CEE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666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84AEBAE" w14:textId="77777777" w:rsidR="00E57FC1" w:rsidRPr="00B17CEE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Suma w PL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D40587D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52CB0701" w14:textId="77777777" w:rsidTr="00DA52B7">
        <w:trPr>
          <w:trHeight w:val="126"/>
        </w:trPr>
        <w:tc>
          <w:tcPr>
            <w:tcW w:w="223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5D185EE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Wydatkowano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BE184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74791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14B84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31AB629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192BE9D1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1D88F79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4F430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8D078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26F2D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C6FD42E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554C2BDB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4B5A934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9052A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7C47F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A045E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E8667E3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68EFE95C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63B59D5" w14:textId="77777777" w:rsidR="00E57FC1" w:rsidRPr="00B17CEE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666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DF22217" w14:textId="77777777" w:rsidR="00E57FC1" w:rsidRPr="00B17CEE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Suma w PL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D127A70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5CFEC27D" w14:textId="77777777" w:rsidTr="00DA52B7">
        <w:tc>
          <w:tcPr>
            <w:tcW w:w="223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6D863FC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Kwota do zwrotu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09429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0CC06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FE7EE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25188EE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397FB573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4781FCF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91F56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42FF5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0C4AA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5556E93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2AB18EE6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360D185" w14:textId="77777777" w:rsidR="00E57FC1" w:rsidRPr="00B17CEE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666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452C5DD" w14:textId="77777777" w:rsidR="00E57FC1" w:rsidRPr="00B17CEE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Suma w PL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567D945D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5ABC9F7F" w14:textId="77777777" w:rsidTr="00DA52B7">
        <w:tc>
          <w:tcPr>
            <w:tcW w:w="223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8C3E298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Kwota do wypłaty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8E7A5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B532C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29B98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9480389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2A571FB8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13FA73A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F189D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00FE2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E2A90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3C3D1DF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6EC8B15B" w14:textId="77777777" w:rsidTr="00DA52B7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B68A929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E8980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DB3DC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A0040" w14:textId="77777777" w:rsidR="00E57FC1" w:rsidRPr="00B17CEE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2785E5B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B17CEE" w14:paraId="18F49E95" w14:textId="77777777" w:rsidTr="00DA52B7">
        <w:trPr>
          <w:trHeight w:val="234"/>
        </w:trPr>
        <w:tc>
          <w:tcPr>
            <w:tcW w:w="2235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448EA45" w14:textId="77777777" w:rsidR="00E57FC1" w:rsidRPr="00B17CEE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666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C50166F" w14:textId="77777777" w:rsidR="00E57FC1" w:rsidRPr="00B17CEE" w:rsidRDefault="00E57FC1" w:rsidP="00DA52B7">
            <w:pPr>
              <w:spacing w:after="0" w:line="240" w:lineRule="auto"/>
              <w:jc w:val="right"/>
              <w:rPr>
                <w:sz w:val="18"/>
                <w:szCs w:val="18"/>
              </w:rPr>
            </w:pPr>
            <w:r w:rsidRPr="00B17CEE">
              <w:rPr>
                <w:sz w:val="18"/>
                <w:szCs w:val="18"/>
              </w:rPr>
              <w:t>Suma w PL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7797119" w14:textId="77777777" w:rsidR="00E57FC1" w:rsidRPr="00B17CEE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</w:tbl>
    <w:p w14:paraId="7B746D14" w14:textId="77777777" w:rsidR="00E57FC1" w:rsidRPr="00882191" w:rsidRDefault="00E57FC1" w:rsidP="00E57FC1">
      <w:pPr>
        <w:spacing w:after="0" w:line="240" w:lineRule="auto"/>
        <w:rPr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2087"/>
        <w:gridCol w:w="3441"/>
        <w:gridCol w:w="2015"/>
      </w:tblGrid>
      <w:tr w:rsidR="00E57FC1" w14:paraId="0B7DD45D" w14:textId="77777777" w:rsidTr="00DA52B7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85E3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wota do opodatkowania/doliczenia do przychodu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2256B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22614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odstawa opodatkowania </w:t>
            </w:r>
            <w:r>
              <w:rPr>
                <w:sz w:val="18"/>
                <w:szCs w:val="18"/>
              </w:rPr>
              <w:br/>
              <w:t>(do pełnych złotych)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BAD8E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14:paraId="2B549443" w14:textId="77777777" w:rsidTr="00DA52B7">
        <w:trPr>
          <w:trHeight w:val="343"/>
        </w:trPr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8BAF7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datek (do pełnych złotych)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98501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3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020CC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wota do wypłaty po potrąceniu podatku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71D1C" w14:textId="77777777" w:rsidR="00E57FC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</w:tbl>
    <w:p w14:paraId="66C8A70E" w14:textId="77777777" w:rsidR="00E57FC1" w:rsidRPr="00882191" w:rsidRDefault="00E57FC1" w:rsidP="00E57FC1">
      <w:pPr>
        <w:spacing w:after="0" w:line="240" w:lineRule="auto"/>
        <w:rPr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56"/>
        <w:gridCol w:w="5456"/>
      </w:tblGrid>
      <w:tr w:rsidR="00E57FC1" w:rsidRPr="00CF5A9B" w14:paraId="0FBF926D" w14:textId="77777777" w:rsidTr="00DA52B7">
        <w:trPr>
          <w:trHeight w:val="842"/>
        </w:trPr>
        <w:tc>
          <w:tcPr>
            <w:tcW w:w="5456" w:type="dxa"/>
            <w:shd w:val="clear" w:color="auto" w:fill="auto"/>
          </w:tcPr>
          <w:p w14:paraId="3ABDA053" w14:textId="77777777" w:rsidR="00E57FC1" w:rsidRPr="00CF5A9B" w:rsidRDefault="00E57FC1" w:rsidP="00DA52B7">
            <w:pPr>
              <w:spacing w:after="0" w:line="240" w:lineRule="auto"/>
              <w:rPr>
                <w:sz w:val="10"/>
                <w:szCs w:val="10"/>
              </w:rPr>
            </w:pPr>
            <w:r w:rsidRPr="00CF5A9B">
              <w:rPr>
                <w:sz w:val="18"/>
                <w:szCs w:val="18"/>
              </w:rPr>
              <w:t>Zastosowano kurs:</w:t>
            </w:r>
          </w:p>
          <w:p w14:paraId="17BC5AA2" w14:textId="77777777" w:rsidR="00E57FC1" w:rsidRPr="00CF5A9B" w:rsidRDefault="00E57FC1" w:rsidP="00DA52B7">
            <w:pPr>
              <w:spacing w:after="0" w:line="240" w:lineRule="auto"/>
              <w:rPr>
                <w:sz w:val="10"/>
                <w:szCs w:val="10"/>
              </w:rPr>
            </w:pPr>
            <w:r w:rsidRPr="00CF5A9B">
              <w:rPr>
                <w:sz w:val="16"/>
                <w:szCs w:val="16"/>
              </w:rPr>
              <w:t>.……………………………………….. TK ………………………… z dnia…………………….………………</w:t>
            </w:r>
          </w:p>
          <w:p w14:paraId="2FEDC175" w14:textId="77777777" w:rsidR="00E57FC1" w:rsidRPr="00CF5A9B" w:rsidRDefault="00E57FC1" w:rsidP="00DA52B7">
            <w:pPr>
              <w:spacing w:after="0" w:line="240" w:lineRule="auto"/>
              <w:rPr>
                <w:sz w:val="10"/>
                <w:szCs w:val="10"/>
              </w:rPr>
            </w:pPr>
            <w:r w:rsidRPr="00CF5A9B">
              <w:rPr>
                <w:sz w:val="16"/>
                <w:szCs w:val="16"/>
              </w:rPr>
              <w:t>………………………………………… TK ………………………… z dnia…………………….………………</w:t>
            </w:r>
          </w:p>
          <w:p w14:paraId="4F237FB8" w14:textId="77777777" w:rsidR="00E57FC1" w:rsidRPr="00CF5A9B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CF5A9B">
              <w:rPr>
                <w:sz w:val="16"/>
                <w:szCs w:val="16"/>
              </w:rPr>
              <w:t>………………………………………… TK ………………………… z dnia…………………….………………</w:t>
            </w:r>
          </w:p>
        </w:tc>
        <w:tc>
          <w:tcPr>
            <w:tcW w:w="5456" w:type="dxa"/>
            <w:shd w:val="clear" w:color="auto" w:fill="auto"/>
          </w:tcPr>
          <w:p w14:paraId="1FE783FF" w14:textId="77777777" w:rsidR="00E57FC1" w:rsidRPr="00CF5A9B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>Uwagi:</w:t>
            </w:r>
          </w:p>
        </w:tc>
      </w:tr>
    </w:tbl>
    <w:p w14:paraId="43610955" w14:textId="77777777" w:rsidR="00E57FC1" w:rsidRPr="00882191" w:rsidRDefault="00E57FC1" w:rsidP="00E57FC1">
      <w:pPr>
        <w:spacing w:after="0" w:line="240" w:lineRule="auto"/>
        <w:rPr>
          <w:sz w:val="8"/>
          <w:szCs w:val="8"/>
        </w:rPr>
      </w:pPr>
    </w:p>
    <w:tbl>
      <w:tblPr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843"/>
        <w:gridCol w:w="2906"/>
        <w:gridCol w:w="2906"/>
        <w:gridCol w:w="1417"/>
      </w:tblGrid>
      <w:tr w:rsidR="00E57FC1" w:rsidRPr="00882191" w14:paraId="0777081E" w14:textId="77777777" w:rsidTr="00DA52B7">
        <w:trPr>
          <w:trHeight w:val="291"/>
        </w:trPr>
        <w:tc>
          <w:tcPr>
            <w:tcW w:w="3652" w:type="dxa"/>
            <w:gridSpan w:val="2"/>
            <w:vAlign w:val="center"/>
          </w:tcPr>
          <w:p w14:paraId="7CAFE262" w14:textId="77777777" w:rsidR="00E57FC1" w:rsidRPr="00882191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 xml:space="preserve">Wydatek strukturalny </w:t>
            </w:r>
            <w:r w:rsidRPr="00882191">
              <w:rPr>
                <w:sz w:val="16"/>
                <w:szCs w:val="16"/>
              </w:rPr>
              <w:t>(zgodnie z Wnioskiem W/</w:t>
            </w:r>
            <w:r>
              <w:rPr>
                <w:sz w:val="16"/>
                <w:szCs w:val="16"/>
              </w:rPr>
              <w:t>P</w:t>
            </w:r>
            <w:r w:rsidRPr="00882191">
              <w:rPr>
                <w:sz w:val="16"/>
                <w:szCs w:val="16"/>
              </w:rPr>
              <w:t>)</w:t>
            </w:r>
          </w:p>
        </w:tc>
        <w:tc>
          <w:tcPr>
            <w:tcW w:w="5812" w:type="dxa"/>
            <w:gridSpan w:val="2"/>
            <w:vAlign w:val="center"/>
          </w:tcPr>
          <w:p w14:paraId="028CC802" w14:textId="77777777" w:rsidR="00E57FC1" w:rsidRPr="00882191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>Obiekty kontrolingowe</w:t>
            </w:r>
          </w:p>
        </w:tc>
        <w:tc>
          <w:tcPr>
            <w:tcW w:w="1417" w:type="dxa"/>
            <w:vAlign w:val="center"/>
          </w:tcPr>
          <w:p w14:paraId="6DE1B8AF" w14:textId="77777777" w:rsidR="00E57FC1" w:rsidRPr="00882191" w:rsidRDefault="00E57FC1" w:rsidP="00DA52B7">
            <w:pPr>
              <w:spacing w:after="0" w:line="240" w:lineRule="auto"/>
              <w:rPr>
                <w:iCs/>
                <w:sz w:val="18"/>
                <w:szCs w:val="18"/>
              </w:rPr>
            </w:pPr>
            <w:r w:rsidRPr="00882191">
              <w:rPr>
                <w:iCs/>
                <w:sz w:val="18"/>
                <w:szCs w:val="18"/>
              </w:rPr>
              <w:t>Wartość w PLN</w:t>
            </w:r>
          </w:p>
        </w:tc>
      </w:tr>
      <w:tr w:rsidR="00E57FC1" w:rsidRPr="00882191" w14:paraId="583AC3A3" w14:textId="77777777" w:rsidTr="00DA52B7">
        <w:trPr>
          <w:trHeight w:val="337"/>
        </w:trPr>
        <w:tc>
          <w:tcPr>
            <w:tcW w:w="1809" w:type="dxa"/>
            <w:vMerge w:val="restart"/>
          </w:tcPr>
          <w:p w14:paraId="7C7F1893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 xml:space="preserve">Obszar </w:t>
            </w:r>
            <w:proofErr w:type="spellStart"/>
            <w:r w:rsidRPr="00882191">
              <w:rPr>
                <w:sz w:val="18"/>
                <w:szCs w:val="18"/>
              </w:rPr>
              <w:t>tem</w:t>
            </w:r>
            <w:proofErr w:type="spellEnd"/>
            <w:r w:rsidRPr="00882191">
              <w:rPr>
                <w:sz w:val="18"/>
                <w:szCs w:val="18"/>
              </w:rPr>
              <w:t>.………..…</w:t>
            </w:r>
          </w:p>
          <w:p w14:paraId="32DEA9A7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>Kod…………………………</w:t>
            </w:r>
          </w:p>
          <w:p w14:paraId="231F34E0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>Cel………………………….</w:t>
            </w:r>
          </w:p>
          <w:p w14:paraId="7F3C3A9B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>Kwota zł…………………</w:t>
            </w:r>
          </w:p>
        </w:tc>
        <w:tc>
          <w:tcPr>
            <w:tcW w:w="1843" w:type="dxa"/>
            <w:vMerge w:val="restart"/>
          </w:tcPr>
          <w:p w14:paraId="44A14638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 xml:space="preserve">Obszar </w:t>
            </w:r>
            <w:proofErr w:type="spellStart"/>
            <w:r w:rsidRPr="00882191">
              <w:rPr>
                <w:sz w:val="18"/>
                <w:szCs w:val="18"/>
              </w:rPr>
              <w:t>tem</w:t>
            </w:r>
            <w:proofErr w:type="spellEnd"/>
            <w:r w:rsidRPr="00882191">
              <w:rPr>
                <w:sz w:val="18"/>
                <w:szCs w:val="18"/>
              </w:rPr>
              <w:t>.………..…</w:t>
            </w:r>
          </w:p>
          <w:p w14:paraId="7A0F9A32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>Kod…………………………</w:t>
            </w:r>
          </w:p>
          <w:p w14:paraId="439B77C9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>Cel………………………….</w:t>
            </w:r>
          </w:p>
          <w:p w14:paraId="3E4F2B04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882191">
              <w:rPr>
                <w:sz w:val="18"/>
                <w:szCs w:val="18"/>
              </w:rPr>
              <w:t>Kwota zł…………………</w:t>
            </w:r>
          </w:p>
        </w:tc>
        <w:tc>
          <w:tcPr>
            <w:tcW w:w="2906" w:type="dxa"/>
            <w:vAlign w:val="center"/>
          </w:tcPr>
          <w:p w14:paraId="7E321FDA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906" w:type="dxa"/>
            <w:vAlign w:val="center"/>
          </w:tcPr>
          <w:p w14:paraId="63FCE182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7764270B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882191" w14:paraId="615E0A45" w14:textId="77777777" w:rsidTr="00DA52B7">
        <w:trPr>
          <w:trHeight w:val="277"/>
        </w:trPr>
        <w:tc>
          <w:tcPr>
            <w:tcW w:w="1809" w:type="dxa"/>
            <w:vMerge/>
          </w:tcPr>
          <w:p w14:paraId="61701A9B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43" w:type="dxa"/>
            <w:vMerge/>
          </w:tcPr>
          <w:p w14:paraId="24B996B5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906" w:type="dxa"/>
            <w:vAlign w:val="center"/>
          </w:tcPr>
          <w:p w14:paraId="7ED774E4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906" w:type="dxa"/>
            <w:vAlign w:val="center"/>
          </w:tcPr>
          <w:p w14:paraId="2AAC588C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30CDC728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882191" w14:paraId="2EF538C8" w14:textId="77777777" w:rsidTr="00DA52B7">
        <w:trPr>
          <w:trHeight w:val="267"/>
        </w:trPr>
        <w:tc>
          <w:tcPr>
            <w:tcW w:w="1809" w:type="dxa"/>
            <w:vMerge/>
          </w:tcPr>
          <w:p w14:paraId="6FBCD081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43" w:type="dxa"/>
            <w:vMerge/>
          </w:tcPr>
          <w:p w14:paraId="3997E418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906" w:type="dxa"/>
            <w:vAlign w:val="center"/>
          </w:tcPr>
          <w:p w14:paraId="13163088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906" w:type="dxa"/>
            <w:vAlign w:val="center"/>
          </w:tcPr>
          <w:p w14:paraId="555093A4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0F3CEA4D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  <w:tr w:rsidR="00E57FC1" w:rsidRPr="00882191" w14:paraId="55DBDCBA" w14:textId="77777777" w:rsidTr="00DA52B7">
        <w:trPr>
          <w:trHeight w:val="285"/>
        </w:trPr>
        <w:tc>
          <w:tcPr>
            <w:tcW w:w="1809" w:type="dxa"/>
            <w:vMerge/>
          </w:tcPr>
          <w:p w14:paraId="10901BF6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843" w:type="dxa"/>
            <w:vMerge/>
          </w:tcPr>
          <w:p w14:paraId="038D74E7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906" w:type="dxa"/>
            <w:vAlign w:val="center"/>
          </w:tcPr>
          <w:p w14:paraId="64CA6ECC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2906" w:type="dxa"/>
            <w:vAlign w:val="center"/>
          </w:tcPr>
          <w:p w14:paraId="450980BE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1417" w:type="dxa"/>
            <w:vAlign w:val="center"/>
          </w:tcPr>
          <w:p w14:paraId="189CE3CD" w14:textId="77777777" w:rsidR="00E57FC1" w:rsidRPr="00882191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</w:tc>
      </w:tr>
    </w:tbl>
    <w:p w14:paraId="6EAFC0AE" w14:textId="77777777" w:rsidR="00E57FC1" w:rsidRPr="00882191" w:rsidRDefault="00E57FC1" w:rsidP="00E57FC1">
      <w:pPr>
        <w:spacing w:after="0" w:line="240" w:lineRule="auto"/>
        <w:rPr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47"/>
        <w:gridCol w:w="2747"/>
        <w:gridCol w:w="2747"/>
        <w:gridCol w:w="2640"/>
      </w:tblGrid>
      <w:tr w:rsidR="00E57FC1" w:rsidRPr="00CF5A9B" w14:paraId="1E7A177F" w14:textId="77777777" w:rsidTr="00DA52B7">
        <w:trPr>
          <w:trHeight w:val="347"/>
        </w:trPr>
        <w:tc>
          <w:tcPr>
            <w:tcW w:w="2747" w:type="dxa"/>
            <w:shd w:val="clear" w:color="auto" w:fill="auto"/>
            <w:vAlign w:val="center"/>
          </w:tcPr>
          <w:p w14:paraId="677FCFBD" w14:textId="77777777" w:rsidR="00E57FC1" w:rsidRPr="00303E00" w:rsidRDefault="00E57FC1" w:rsidP="00DA52B7">
            <w:pPr>
              <w:pStyle w:val="Nagwek2"/>
              <w:rPr>
                <w:b w:val="0"/>
              </w:rPr>
            </w:pPr>
            <w:r>
              <w:rPr>
                <w:b w:val="0"/>
              </w:rPr>
              <w:t>Sporządził</w:t>
            </w:r>
          </w:p>
        </w:tc>
        <w:tc>
          <w:tcPr>
            <w:tcW w:w="2747" w:type="dxa"/>
            <w:shd w:val="clear" w:color="auto" w:fill="auto"/>
            <w:vAlign w:val="center"/>
          </w:tcPr>
          <w:p w14:paraId="2D518185" w14:textId="77777777" w:rsidR="00E57FC1" w:rsidRPr="00303E00" w:rsidRDefault="00E57FC1" w:rsidP="00DA52B7">
            <w:pPr>
              <w:pStyle w:val="Nagwek2"/>
              <w:rPr>
                <w:b w:val="0"/>
              </w:rPr>
            </w:pPr>
            <w:r>
              <w:rPr>
                <w:b w:val="0"/>
              </w:rPr>
              <w:t>Kontrola formalna</w:t>
            </w:r>
          </w:p>
        </w:tc>
        <w:tc>
          <w:tcPr>
            <w:tcW w:w="2747" w:type="dxa"/>
            <w:vMerge w:val="restart"/>
            <w:shd w:val="clear" w:color="auto" w:fill="auto"/>
          </w:tcPr>
          <w:p w14:paraId="2AE28876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>Potwierdzam środki</w:t>
            </w:r>
          </w:p>
          <w:p w14:paraId="4F99D2BC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 xml:space="preserve">Dział Budżetowania i Kontrolingu  </w:t>
            </w:r>
          </w:p>
          <w:p w14:paraId="5B365528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4E6DB7B9" w14:textId="77777777" w:rsidR="00E57FC1" w:rsidRPr="00CF5A9B" w:rsidRDefault="00E57FC1" w:rsidP="00DA52B7">
            <w:pPr>
              <w:spacing w:after="0" w:line="240" w:lineRule="auto"/>
              <w:rPr>
                <w:rFonts w:eastAsia="Times New Roman"/>
                <w:sz w:val="16"/>
                <w:szCs w:val="16"/>
                <w:lang w:eastAsia="pl-PL"/>
              </w:rPr>
            </w:pPr>
          </w:p>
          <w:p w14:paraId="622E0607" w14:textId="77777777" w:rsidR="00E57FC1" w:rsidRDefault="00E57FC1" w:rsidP="00DA52B7">
            <w:pPr>
              <w:spacing w:after="0" w:line="240" w:lineRule="auto"/>
              <w:rPr>
                <w:rFonts w:eastAsia="Times New Roman"/>
                <w:sz w:val="16"/>
                <w:szCs w:val="16"/>
                <w:lang w:eastAsia="pl-PL"/>
              </w:rPr>
            </w:pPr>
            <w:r>
              <w:rPr>
                <w:rFonts w:eastAsia="Times New Roman"/>
                <w:sz w:val="16"/>
                <w:szCs w:val="16"/>
                <w:lang w:eastAsia="pl-PL"/>
              </w:rPr>
              <w:t>………………………………………………………..</w:t>
            </w:r>
          </w:p>
          <w:p w14:paraId="1AAA21DF" w14:textId="77777777" w:rsidR="00E57FC1" w:rsidRPr="00CF5A9B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CF5A9B">
              <w:rPr>
                <w:rFonts w:eastAsia="Times New Roman"/>
                <w:sz w:val="16"/>
                <w:szCs w:val="16"/>
                <w:lang w:eastAsia="pl-PL"/>
              </w:rPr>
              <w:t>Data i podpis</w:t>
            </w:r>
          </w:p>
        </w:tc>
        <w:tc>
          <w:tcPr>
            <w:tcW w:w="2640" w:type="dxa"/>
            <w:vMerge w:val="restart"/>
            <w:shd w:val="clear" w:color="auto" w:fill="auto"/>
          </w:tcPr>
          <w:p w14:paraId="0BE22E00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426F6">
              <w:rPr>
                <w:sz w:val="18"/>
                <w:szCs w:val="18"/>
              </w:rPr>
              <w:t>Potwierdzam środki</w:t>
            </w:r>
          </w:p>
          <w:p w14:paraId="7F0B5C23" w14:textId="77777777" w:rsidR="00E57FC1" w:rsidRPr="00CF5A9B" w:rsidRDefault="00E57FC1" w:rsidP="00DA52B7">
            <w:pPr>
              <w:spacing w:after="0" w:line="240" w:lineRule="auto"/>
              <w:jc w:val="center"/>
              <w:rPr>
                <w:rFonts w:eastAsia="Times New Roman"/>
                <w:sz w:val="16"/>
                <w:szCs w:val="16"/>
                <w:lang w:eastAsia="pl-PL"/>
              </w:rPr>
            </w:pPr>
            <w:r w:rsidRPr="00CF5A9B">
              <w:rPr>
                <w:sz w:val="18"/>
                <w:szCs w:val="18"/>
              </w:rPr>
              <w:t>Dział Projektów</w:t>
            </w:r>
          </w:p>
          <w:p w14:paraId="71DA9602" w14:textId="77777777" w:rsidR="00E57FC1" w:rsidRDefault="00E57FC1" w:rsidP="00DA52B7">
            <w:pPr>
              <w:spacing w:after="0" w:line="240" w:lineRule="auto"/>
              <w:rPr>
                <w:rFonts w:eastAsia="Times New Roman"/>
                <w:sz w:val="16"/>
                <w:szCs w:val="16"/>
                <w:lang w:eastAsia="pl-PL"/>
              </w:rPr>
            </w:pPr>
          </w:p>
          <w:p w14:paraId="69B9CF1F" w14:textId="77777777" w:rsidR="00E57FC1" w:rsidRDefault="00E57FC1" w:rsidP="00DA52B7">
            <w:pPr>
              <w:spacing w:after="0" w:line="240" w:lineRule="auto"/>
              <w:rPr>
                <w:rFonts w:eastAsia="Times New Roman"/>
                <w:sz w:val="16"/>
                <w:szCs w:val="16"/>
                <w:lang w:eastAsia="pl-PL"/>
              </w:rPr>
            </w:pPr>
          </w:p>
          <w:p w14:paraId="184BD6F8" w14:textId="77777777" w:rsidR="00E57FC1" w:rsidRDefault="00E57FC1" w:rsidP="00DA52B7">
            <w:pPr>
              <w:spacing w:after="0" w:line="240" w:lineRule="auto"/>
              <w:rPr>
                <w:rFonts w:eastAsia="Times New Roman"/>
                <w:sz w:val="16"/>
                <w:szCs w:val="16"/>
                <w:lang w:eastAsia="pl-PL"/>
              </w:rPr>
            </w:pPr>
            <w:r>
              <w:rPr>
                <w:rFonts w:eastAsia="Times New Roman"/>
                <w:sz w:val="16"/>
                <w:szCs w:val="16"/>
                <w:lang w:eastAsia="pl-PL"/>
              </w:rPr>
              <w:t>……………………………………………………</w:t>
            </w:r>
          </w:p>
          <w:p w14:paraId="3082A17D" w14:textId="77777777" w:rsidR="00E57FC1" w:rsidRPr="00CF5A9B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CF5A9B">
              <w:rPr>
                <w:rFonts w:eastAsia="Times New Roman"/>
                <w:sz w:val="16"/>
                <w:szCs w:val="16"/>
                <w:lang w:eastAsia="pl-PL"/>
              </w:rPr>
              <w:t>Data i podpis</w:t>
            </w:r>
          </w:p>
        </w:tc>
      </w:tr>
      <w:tr w:rsidR="00E57FC1" w:rsidRPr="00CF5A9B" w14:paraId="58B25CB3" w14:textId="77777777" w:rsidTr="00DA52B7">
        <w:trPr>
          <w:trHeight w:val="431"/>
        </w:trPr>
        <w:tc>
          <w:tcPr>
            <w:tcW w:w="2747" w:type="dxa"/>
            <w:shd w:val="clear" w:color="auto" w:fill="auto"/>
          </w:tcPr>
          <w:p w14:paraId="4CE429DE" w14:textId="77777777" w:rsidR="00E57FC1" w:rsidRDefault="00E57FC1" w:rsidP="00DA52B7">
            <w:pPr>
              <w:spacing w:after="0" w:line="240" w:lineRule="auto"/>
              <w:rPr>
                <w:sz w:val="16"/>
                <w:szCs w:val="16"/>
              </w:rPr>
            </w:pPr>
          </w:p>
          <w:p w14:paraId="68271578" w14:textId="77777777" w:rsidR="00E57FC1" w:rsidRDefault="00E57FC1" w:rsidP="00DA52B7">
            <w:pPr>
              <w:spacing w:after="0" w:line="240" w:lineRule="auto"/>
              <w:rPr>
                <w:sz w:val="16"/>
                <w:szCs w:val="16"/>
              </w:rPr>
            </w:pPr>
          </w:p>
          <w:p w14:paraId="3E6F850B" w14:textId="77777777" w:rsidR="00E57FC1" w:rsidRDefault="00E57FC1" w:rsidP="00DA52B7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………………………………………………………..</w:t>
            </w:r>
          </w:p>
          <w:p w14:paraId="574FD8C7" w14:textId="77777777" w:rsidR="00E57FC1" w:rsidRPr="00CF5A9B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  <w:r w:rsidRPr="00CF5A9B">
              <w:rPr>
                <w:sz w:val="16"/>
                <w:szCs w:val="16"/>
              </w:rPr>
              <w:t>Data, podpis</w:t>
            </w:r>
            <w:r>
              <w:rPr>
                <w:sz w:val="16"/>
                <w:szCs w:val="16"/>
              </w:rPr>
              <w:t xml:space="preserve"> pracownika DWZ</w:t>
            </w:r>
          </w:p>
        </w:tc>
        <w:tc>
          <w:tcPr>
            <w:tcW w:w="2747" w:type="dxa"/>
            <w:shd w:val="clear" w:color="auto" w:fill="auto"/>
          </w:tcPr>
          <w:p w14:paraId="2D3C25B5" w14:textId="77777777" w:rsidR="00E57FC1" w:rsidRDefault="00E57FC1" w:rsidP="00DA52B7">
            <w:pPr>
              <w:pStyle w:val="Nagwek2"/>
              <w:rPr>
                <w:sz w:val="16"/>
                <w:szCs w:val="16"/>
              </w:rPr>
            </w:pPr>
          </w:p>
          <w:p w14:paraId="777F5B4E" w14:textId="77777777" w:rsidR="00E57FC1" w:rsidRDefault="00E57FC1" w:rsidP="00DA52B7">
            <w:pPr>
              <w:pStyle w:val="Nagwek2"/>
              <w:rPr>
                <w:b w:val="0"/>
                <w:sz w:val="16"/>
                <w:szCs w:val="16"/>
              </w:rPr>
            </w:pPr>
          </w:p>
          <w:p w14:paraId="6BDEB545" w14:textId="77777777" w:rsidR="00E57FC1" w:rsidRDefault="00E57FC1" w:rsidP="00DA52B7">
            <w:pPr>
              <w:pStyle w:val="Nagwek2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……………………………………………………</w:t>
            </w:r>
          </w:p>
          <w:p w14:paraId="59DD1485" w14:textId="77777777" w:rsidR="00E57FC1" w:rsidRPr="007D301C" w:rsidRDefault="00E57FC1" w:rsidP="00DA52B7">
            <w:pPr>
              <w:pStyle w:val="Nagwek2"/>
              <w:rPr>
                <w:b w:val="0"/>
                <w:highlight w:val="yellow"/>
              </w:rPr>
            </w:pPr>
            <w:r w:rsidRPr="007D301C">
              <w:rPr>
                <w:b w:val="0"/>
                <w:sz w:val="16"/>
                <w:szCs w:val="16"/>
              </w:rPr>
              <w:t>Data, podpis kierownika DWZ</w:t>
            </w:r>
          </w:p>
        </w:tc>
        <w:tc>
          <w:tcPr>
            <w:tcW w:w="2747" w:type="dxa"/>
            <w:vMerge/>
            <w:shd w:val="clear" w:color="auto" w:fill="auto"/>
          </w:tcPr>
          <w:p w14:paraId="11692748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640" w:type="dxa"/>
            <w:vMerge/>
            <w:shd w:val="clear" w:color="auto" w:fill="auto"/>
          </w:tcPr>
          <w:p w14:paraId="0A14BD64" w14:textId="77777777" w:rsidR="00E57FC1" w:rsidRPr="00D426F6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E57FC1" w:rsidRPr="00CF5A9B" w14:paraId="587F3E4D" w14:textId="77777777" w:rsidTr="00DA52B7">
        <w:trPr>
          <w:trHeight w:val="1118"/>
        </w:trPr>
        <w:tc>
          <w:tcPr>
            <w:tcW w:w="2747" w:type="dxa"/>
            <w:shd w:val="clear" w:color="auto" w:fill="auto"/>
          </w:tcPr>
          <w:p w14:paraId="4D9B21C8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 xml:space="preserve">Kontrola rachunkowa </w:t>
            </w:r>
          </w:p>
          <w:p w14:paraId="536BDEEE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>Dział Finansowy</w:t>
            </w:r>
          </w:p>
          <w:p w14:paraId="6C54322A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5157010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2790AED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…………………………….</w:t>
            </w:r>
          </w:p>
          <w:p w14:paraId="08A4FC58" w14:textId="77777777" w:rsidR="00E57FC1" w:rsidRPr="00CF5A9B" w:rsidRDefault="00E57FC1" w:rsidP="00DA52B7">
            <w:pPr>
              <w:spacing w:after="0" w:line="240" w:lineRule="auto"/>
              <w:rPr>
                <w:sz w:val="16"/>
                <w:szCs w:val="16"/>
              </w:rPr>
            </w:pPr>
            <w:r w:rsidRPr="00CF5A9B">
              <w:rPr>
                <w:sz w:val="16"/>
                <w:szCs w:val="16"/>
              </w:rPr>
              <w:t>Data, podpis</w:t>
            </w:r>
          </w:p>
        </w:tc>
        <w:tc>
          <w:tcPr>
            <w:tcW w:w="2747" w:type="dxa"/>
            <w:shd w:val="clear" w:color="auto" w:fill="auto"/>
          </w:tcPr>
          <w:p w14:paraId="3C717211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>Akceptuję – Kwestor/</w:t>
            </w:r>
          </w:p>
          <w:p w14:paraId="6731D58F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>z up. Kwestora</w:t>
            </w:r>
          </w:p>
          <w:p w14:paraId="7DDAB18D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49DA6FEC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C049AC2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……………………………</w:t>
            </w:r>
          </w:p>
          <w:p w14:paraId="37B1DF24" w14:textId="77777777" w:rsidR="00E57FC1" w:rsidRPr="00CF5A9B" w:rsidRDefault="00E57FC1" w:rsidP="00DA52B7">
            <w:pPr>
              <w:spacing w:after="0" w:line="240" w:lineRule="auto"/>
              <w:rPr>
                <w:sz w:val="16"/>
                <w:szCs w:val="16"/>
              </w:rPr>
            </w:pPr>
            <w:r w:rsidRPr="00CF5A9B">
              <w:rPr>
                <w:sz w:val="16"/>
                <w:szCs w:val="16"/>
              </w:rPr>
              <w:t>Data, podpis</w:t>
            </w:r>
          </w:p>
        </w:tc>
        <w:tc>
          <w:tcPr>
            <w:tcW w:w="2747" w:type="dxa"/>
            <w:shd w:val="clear" w:color="auto" w:fill="auto"/>
          </w:tcPr>
          <w:p w14:paraId="3DCA39AD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>Zatwierdzam – Kanclerz/</w:t>
            </w:r>
          </w:p>
          <w:p w14:paraId="12137446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>z up. Kanclerza</w:t>
            </w:r>
          </w:p>
          <w:p w14:paraId="0F604D6A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C86A6E2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4BD21F6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……………………………..</w:t>
            </w:r>
          </w:p>
          <w:p w14:paraId="76CCCFED" w14:textId="77777777" w:rsidR="00E57FC1" w:rsidRPr="00CF5A9B" w:rsidRDefault="00E57FC1" w:rsidP="00DA52B7">
            <w:pPr>
              <w:tabs>
                <w:tab w:val="left" w:pos="720"/>
                <w:tab w:val="center" w:pos="1238"/>
              </w:tabs>
              <w:spacing w:after="0" w:line="240" w:lineRule="auto"/>
              <w:rPr>
                <w:sz w:val="16"/>
                <w:szCs w:val="16"/>
              </w:rPr>
            </w:pPr>
            <w:r w:rsidRPr="00CF5A9B">
              <w:rPr>
                <w:sz w:val="16"/>
                <w:szCs w:val="16"/>
              </w:rPr>
              <w:t>Data, podpis</w:t>
            </w:r>
          </w:p>
        </w:tc>
        <w:tc>
          <w:tcPr>
            <w:tcW w:w="2640" w:type="dxa"/>
            <w:shd w:val="clear" w:color="auto" w:fill="auto"/>
          </w:tcPr>
          <w:p w14:paraId="2A51B714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F5A9B">
              <w:rPr>
                <w:sz w:val="18"/>
                <w:szCs w:val="18"/>
              </w:rPr>
              <w:t>Dyspozycja kasowa / Przelew</w:t>
            </w:r>
          </w:p>
          <w:p w14:paraId="1BE93709" w14:textId="77777777" w:rsidR="00E57FC1" w:rsidRPr="00CF5A9B" w:rsidRDefault="00E57FC1" w:rsidP="00DA52B7">
            <w:pPr>
              <w:spacing w:after="0" w:line="240" w:lineRule="auto"/>
              <w:rPr>
                <w:sz w:val="18"/>
                <w:szCs w:val="18"/>
              </w:rPr>
            </w:pPr>
          </w:p>
          <w:p w14:paraId="5CF113A8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278C077F" w14:textId="77777777" w:rsidR="00E57FC1" w:rsidRPr="00CF5A9B" w:rsidRDefault="00E57FC1" w:rsidP="00DA52B7">
            <w:pPr>
              <w:spacing w:after="0" w:line="240" w:lineRule="auto"/>
              <w:rPr>
                <w:sz w:val="14"/>
                <w:szCs w:val="18"/>
              </w:rPr>
            </w:pPr>
          </w:p>
          <w:p w14:paraId="42086974" w14:textId="77777777" w:rsidR="00E57FC1" w:rsidRPr="00CF5A9B" w:rsidRDefault="00E57FC1" w:rsidP="00DA52B7">
            <w:pPr>
              <w:spacing w:after="0" w:line="240" w:lineRule="auto"/>
              <w:jc w:val="center"/>
              <w:rPr>
                <w:sz w:val="14"/>
                <w:szCs w:val="18"/>
              </w:rPr>
            </w:pPr>
            <w:r>
              <w:rPr>
                <w:sz w:val="14"/>
                <w:szCs w:val="18"/>
              </w:rPr>
              <w:t>………………………………………………………….</w:t>
            </w:r>
          </w:p>
          <w:p w14:paraId="57C26A92" w14:textId="77777777" w:rsidR="00E57FC1" w:rsidRPr="00CF5A9B" w:rsidRDefault="00E57FC1" w:rsidP="00DA52B7">
            <w:pPr>
              <w:spacing w:after="0" w:line="240" w:lineRule="auto"/>
              <w:rPr>
                <w:sz w:val="16"/>
                <w:szCs w:val="16"/>
              </w:rPr>
            </w:pPr>
            <w:r w:rsidRPr="00CF5A9B">
              <w:rPr>
                <w:sz w:val="16"/>
                <w:szCs w:val="16"/>
              </w:rPr>
              <w:t>Data, podpis</w:t>
            </w:r>
          </w:p>
        </w:tc>
      </w:tr>
    </w:tbl>
    <w:p w14:paraId="6AFFE817" w14:textId="77777777" w:rsidR="0071715F" w:rsidRPr="00C177DA" w:rsidRDefault="0071715F" w:rsidP="00E57FC1">
      <w:pPr>
        <w:pStyle w:val="Nagwek4"/>
        <w:rPr>
          <w:rFonts w:asciiTheme="minorHAnsi" w:hAnsiTheme="minorHAnsi" w:cstheme="minorHAnsi"/>
          <w:sz w:val="15"/>
          <w:szCs w:val="15"/>
        </w:rPr>
      </w:pPr>
      <w:bookmarkStart w:id="0" w:name="_GoBack"/>
      <w:bookmarkEnd w:id="0"/>
    </w:p>
    <w:sectPr w:rsidR="0071715F" w:rsidRPr="00C177DA" w:rsidSect="00EE1E08">
      <w:headerReference w:type="first" r:id="rId8"/>
      <w:pgSz w:w="11906" w:h="16838" w:code="9"/>
      <w:pgMar w:top="284" w:right="567" w:bottom="397" w:left="567" w:header="39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FFE824" w14:textId="77777777" w:rsidR="00515227" w:rsidRDefault="00515227" w:rsidP="00552902">
      <w:pPr>
        <w:spacing w:after="0" w:line="240" w:lineRule="auto"/>
      </w:pPr>
      <w:r>
        <w:separator/>
      </w:r>
    </w:p>
  </w:endnote>
  <w:endnote w:type="continuationSeparator" w:id="0">
    <w:p w14:paraId="6AFFE825" w14:textId="77777777" w:rsidR="00515227" w:rsidRDefault="00515227" w:rsidP="005529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FFE822" w14:textId="77777777" w:rsidR="00515227" w:rsidRDefault="00515227" w:rsidP="00552902">
      <w:pPr>
        <w:spacing w:after="0" w:line="240" w:lineRule="auto"/>
      </w:pPr>
      <w:r>
        <w:separator/>
      </w:r>
    </w:p>
  </w:footnote>
  <w:footnote w:type="continuationSeparator" w:id="0">
    <w:p w14:paraId="6AFFE823" w14:textId="77777777" w:rsidR="00515227" w:rsidRDefault="00515227" w:rsidP="005529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742D6D" w14:textId="736B5C4D" w:rsidR="00B370F7" w:rsidRPr="00A17397" w:rsidRDefault="00B370F7" w:rsidP="00B370F7">
    <w:pPr>
      <w:pStyle w:val="Bezodstpw"/>
      <w:ind w:left="3540"/>
      <w:jc w:val="both"/>
      <w:rPr>
        <w:rFonts w:ascii="Times New Roman" w:hAnsi="Times New Roman"/>
        <w:sz w:val="16"/>
        <w:szCs w:val="16"/>
      </w:rPr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3C0FEA47" wp14:editId="1D7D306D">
          <wp:simplePos x="0" y="0"/>
          <wp:positionH relativeFrom="column">
            <wp:posOffset>156845</wp:posOffset>
          </wp:positionH>
          <wp:positionV relativeFrom="paragraph">
            <wp:posOffset>48260</wp:posOffset>
          </wp:positionV>
          <wp:extent cx="1708150" cy="285750"/>
          <wp:effectExtent l="0" t="0" r="6350" b="0"/>
          <wp:wrapSquare wrapText="bothSides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85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7397">
      <w:rPr>
        <w:rFonts w:ascii="Times New Roman" w:hAnsi="Times New Roman"/>
        <w:sz w:val="16"/>
        <w:szCs w:val="16"/>
      </w:rPr>
      <w:t xml:space="preserve">Załącznik nr 9 do Instrukcji w sprawie należności związanych z podróżami służbowymi pracowników, podróżami osób niebędących pracownikami Uniwersytetu Śląskiego i podróżami gości krajowych oraz zasad ich rozliczania w brzmieniu stanowiącym załącznik nr 10 do Zarządzenia nr </w:t>
    </w:r>
    <w:r>
      <w:rPr>
        <w:rFonts w:ascii="Times New Roman" w:hAnsi="Times New Roman"/>
        <w:sz w:val="16"/>
        <w:szCs w:val="16"/>
      </w:rPr>
      <w:t xml:space="preserve"> 71 </w:t>
    </w:r>
    <w:r w:rsidRPr="00A17397">
      <w:rPr>
        <w:rFonts w:ascii="Times New Roman" w:hAnsi="Times New Roman"/>
        <w:sz w:val="16"/>
        <w:szCs w:val="16"/>
      </w:rPr>
      <w:t xml:space="preserve">Rektora Uniwersytetu Śląskiego z dnia </w:t>
    </w:r>
    <w:r>
      <w:rPr>
        <w:rFonts w:ascii="Times New Roman" w:hAnsi="Times New Roman"/>
        <w:sz w:val="16"/>
        <w:szCs w:val="16"/>
      </w:rPr>
      <w:t xml:space="preserve">20 kwietnia </w:t>
    </w:r>
    <w:r w:rsidRPr="00A17397">
      <w:rPr>
        <w:rFonts w:ascii="Times New Roman" w:hAnsi="Times New Roman"/>
        <w:sz w:val="16"/>
        <w:szCs w:val="16"/>
      </w:rPr>
      <w:t>2021 r.</w:t>
    </w:r>
  </w:p>
  <w:p w14:paraId="4DC066BB" w14:textId="7675E58C" w:rsidR="00B370F7" w:rsidRDefault="00B370F7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bE0MDMztzQyMTFX0lEKTi0uzszPAykwqgUAECt76CwAAAA="/>
  </w:docVars>
  <w:rsids>
    <w:rsidRoot w:val="00B74086"/>
    <w:rsid w:val="000155BD"/>
    <w:rsid w:val="00022B73"/>
    <w:rsid w:val="00026E51"/>
    <w:rsid w:val="000379E2"/>
    <w:rsid w:val="000408AD"/>
    <w:rsid w:val="000425B7"/>
    <w:rsid w:val="00043996"/>
    <w:rsid w:val="000500E8"/>
    <w:rsid w:val="00076C62"/>
    <w:rsid w:val="00087FE8"/>
    <w:rsid w:val="000A5DFF"/>
    <w:rsid w:val="000A7893"/>
    <w:rsid w:val="000B1B04"/>
    <w:rsid w:val="001053FA"/>
    <w:rsid w:val="00150A9C"/>
    <w:rsid w:val="001760F5"/>
    <w:rsid w:val="001825B8"/>
    <w:rsid w:val="00192628"/>
    <w:rsid w:val="001A404F"/>
    <w:rsid w:val="001B4125"/>
    <w:rsid w:val="001B60AB"/>
    <w:rsid w:val="001C3A65"/>
    <w:rsid w:val="001D63A1"/>
    <w:rsid w:val="001E1A73"/>
    <w:rsid w:val="00200310"/>
    <w:rsid w:val="002022E1"/>
    <w:rsid w:val="002055E4"/>
    <w:rsid w:val="002102C6"/>
    <w:rsid w:val="002105FE"/>
    <w:rsid w:val="00214B2F"/>
    <w:rsid w:val="00231596"/>
    <w:rsid w:val="002342C9"/>
    <w:rsid w:val="0023680E"/>
    <w:rsid w:val="0024676E"/>
    <w:rsid w:val="00271BD0"/>
    <w:rsid w:val="002927A3"/>
    <w:rsid w:val="00292CD5"/>
    <w:rsid w:val="002A3A9A"/>
    <w:rsid w:val="002B54C5"/>
    <w:rsid w:val="002C4BF1"/>
    <w:rsid w:val="002C6053"/>
    <w:rsid w:val="002F0AF8"/>
    <w:rsid w:val="00303E00"/>
    <w:rsid w:val="003047FB"/>
    <w:rsid w:val="00343E15"/>
    <w:rsid w:val="00345116"/>
    <w:rsid w:val="00356156"/>
    <w:rsid w:val="0036562B"/>
    <w:rsid w:val="00380ADF"/>
    <w:rsid w:val="00387998"/>
    <w:rsid w:val="003B12A8"/>
    <w:rsid w:val="003B4B63"/>
    <w:rsid w:val="003F1940"/>
    <w:rsid w:val="003F30B9"/>
    <w:rsid w:val="00427FCE"/>
    <w:rsid w:val="0043151E"/>
    <w:rsid w:val="00452406"/>
    <w:rsid w:val="00456E0D"/>
    <w:rsid w:val="004B4E90"/>
    <w:rsid w:val="004B5C86"/>
    <w:rsid w:val="004C2EDC"/>
    <w:rsid w:val="004C792C"/>
    <w:rsid w:val="004E3DA7"/>
    <w:rsid w:val="004E70D2"/>
    <w:rsid w:val="004E7503"/>
    <w:rsid w:val="004F1793"/>
    <w:rsid w:val="00511B01"/>
    <w:rsid w:val="00515227"/>
    <w:rsid w:val="00522C54"/>
    <w:rsid w:val="00532757"/>
    <w:rsid w:val="00552902"/>
    <w:rsid w:val="00565CA1"/>
    <w:rsid w:val="005A268D"/>
    <w:rsid w:val="005D0DE1"/>
    <w:rsid w:val="005D157E"/>
    <w:rsid w:val="005D6310"/>
    <w:rsid w:val="00633018"/>
    <w:rsid w:val="00636E33"/>
    <w:rsid w:val="00637987"/>
    <w:rsid w:val="00646D09"/>
    <w:rsid w:val="006548F4"/>
    <w:rsid w:val="006753A2"/>
    <w:rsid w:val="006B43E3"/>
    <w:rsid w:val="006D0FE6"/>
    <w:rsid w:val="006D139C"/>
    <w:rsid w:val="006D5DE3"/>
    <w:rsid w:val="006E48C4"/>
    <w:rsid w:val="007134EC"/>
    <w:rsid w:val="0071715F"/>
    <w:rsid w:val="00724A66"/>
    <w:rsid w:val="00740E02"/>
    <w:rsid w:val="0074498E"/>
    <w:rsid w:val="00766C1B"/>
    <w:rsid w:val="007872DD"/>
    <w:rsid w:val="00796993"/>
    <w:rsid w:val="007972B2"/>
    <w:rsid w:val="007A107D"/>
    <w:rsid w:val="007A6559"/>
    <w:rsid w:val="007D301C"/>
    <w:rsid w:val="008059EF"/>
    <w:rsid w:val="0082086F"/>
    <w:rsid w:val="00832572"/>
    <w:rsid w:val="008402AF"/>
    <w:rsid w:val="00882191"/>
    <w:rsid w:val="00882C56"/>
    <w:rsid w:val="00891ED2"/>
    <w:rsid w:val="008949B0"/>
    <w:rsid w:val="008A7E84"/>
    <w:rsid w:val="008B00B4"/>
    <w:rsid w:val="008C0843"/>
    <w:rsid w:val="008D6321"/>
    <w:rsid w:val="008E146F"/>
    <w:rsid w:val="00905B73"/>
    <w:rsid w:val="00951E42"/>
    <w:rsid w:val="0097251C"/>
    <w:rsid w:val="009819A2"/>
    <w:rsid w:val="009A2F3C"/>
    <w:rsid w:val="009C0B08"/>
    <w:rsid w:val="009C3843"/>
    <w:rsid w:val="009C3D0F"/>
    <w:rsid w:val="009D2C23"/>
    <w:rsid w:val="00A13F1B"/>
    <w:rsid w:val="00A17397"/>
    <w:rsid w:val="00A41B4C"/>
    <w:rsid w:val="00A5047F"/>
    <w:rsid w:val="00A6670A"/>
    <w:rsid w:val="00A708D2"/>
    <w:rsid w:val="00A911D3"/>
    <w:rsid w:val="00A97996"/>
    <w:rsid w:val="00AC42D1"/>
    <w:rsid w:val="00AE51D1"/>
    <w:rsid w:val="00AF1F75"/>
    <w:rsid w:val="00AF43FF"/>
    <w:rsid w:val="00B1230B"/>
    <w:rsid w:val="00B14685"/>
    <w:rsid w:val="00B2133F"/>
    <w:rsid w:val="00B370F7"/>
    <w:rsid w:val="00B42F83"/>
    <w:rsid w:val="00B53E33"/>
    <w:rsid w:val="00B600E4"/>
    <w:rsid w:val="00B70EEA"/>
    <w:rsid w:val="00B71298"/>
    <w:rsid w:val="00B74086"/>
    <w:rsid w:val="00B81D46"/>
    <w:rsid w:val="00B82E8A"/>
    <w:rsid w:val="00B91BF4"/>
    <w:rsid w:val="00BB47D4"/>
    <w:rsid w:val="00BC59BA"/>
    <w:rsid w:val="00BC68A8"/>
    <w:rsid w:val="00BE5734"/>
    <w:rsid w:val="00BE5D9D"/>
    <w:rsid w:val="00C015BE"/>
    <w:rsid w:val="00C0414A"/>
    <w:rsid w:val="00C07456"/>
    <w:rsid w:val="00C177DA"/>
    <w:rsid w:val="00C2339D"/>
    <w:rsid w:val="00C25BB0"/>
    <w:rsid w:val="00C2754E"/>
    <w:rsid w:val="00C41493"/>
    <w:rsid w:val="00C65723"/>
    <w:rsid w:val="00C76C6E"/>
    <w:rsid w:val="00C86D5D"/>
    <w:rsid w:val="00CF5A9B"/>
    <w:rsid w:val="00CF6801"/>
    <w:rsid w:val="00CF6E63"/>
    <w:rsid w:val="00D0529C"/>
    <w:rsid w:val="00D12D4B"/>
    <w:rsid w:val="00D22F78"/>
    <w:rsid w:val="00D2500B"/>
    <w:rsid w:val="00D426F6"/>
    <w:rsid w:val="00D5441A"/>
    <w:rsid w:val="00D56874"/>
    <w:rsid w:val="00D57176"/>
    <w:rsid w:val="00D63214"/>
    <w:rsid w:val="00D718A7"/>
    <w:rsid w:val="00D83651"/>
    <w:rsid w:val="00D83EBF"/>
    <w:rsid w:val="00D96756"/>
    <w:rsid w:val="00DD5F2C"/>
    <w:rsid w:val="00DF70ED"/>
    <w:rsid w:val="00DF797E"/>
    <w:rsid w:val="00E47985"/>
    <w:rsid w:val="00E5060F"/>
    <w:rsid w:val="00E54D45"/>
    <w:rsid w:val="00E57FC1"/>
    <w:rsid w:val="00E9117D"/>
    <w:rsid w:val="00EB36F6"/>
    <w:rsid w:val="00ED78BB"/>
    <w:rsid w:val="00EE1E08"/>
    <w:rsid w:val="00F07FB8"/>
    <w:rsid w:val="00F11CC4"/>
    <w:rsid w:val="00F607D9"/>
    <w:rsid w:val="00F6650E"/>
    <w:rsid w:val="00F83999"/>
    <w:rsid w:val="00F84343"/>
    <w:rsid w:val="00FB1421"/>
    <w:rsid w:val="00FB2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6AFFE6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6650E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81D46"/>
    <w:pPr>
      <w:keepNext/>
      <w:spacing w:after="0"/>
      <w:outlineLvl w:val="0"/>
    </w:pPr>
    <w:rPr>
      <w:b/>
      <w:sz w:val="18"/>
      <w:szCs w:val="1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32757"/>
    <w:pPr>
      <w:keepNext/>
      <w:spacing w:after="0" w:line="240" w:lineRule="auto"/>
      <w:jc w:val="center"/>
      <w:outlineLvl w:val="1"/>
    </w:pPr>
    <w:rPr>
      <w:b/>
      <w:sz w:val="18"/>
      <w:szCs w:val="1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949B0"/>
    <w:pPr>
      <w:keepNext/>
      <w:spacing w:after="0"/>
      <w:outlineLvl w:val="2"/>
    </w:pPr>
    <w:rPr>
      <w:b/>
      <w:color w:val="000000"/>
      <w:sz w:val="18"/>
      <w:szCs w:val="18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F6650E"/>
    <w:pPr>
      <w:keepNext/>
      <w:spacing w:after="0" w:line="240" w:lineRule="auto"/>
      <w:jc w:val="center"/>
      <w:outlineLvl w:val="3"/>
    </w:pPr>
    <w:rPr>
      <w:b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82086F"/>
    <w:pPr>
      <w:keepNext/>
      <w:spacing w:after="0" w:line="240" w:lineRule="auto"/>
      <w:jc w:val="right"/>
      <w:outlineLvl w:val="4"/>
    </w:pPr>
    <w:rPr>
      <w:b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B740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B74086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D5687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55290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552902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552902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552902"/>
    <w:rPr>
      <w:sz w:val="22"/>
      <w:szCs w:val="22"/>
      <w:lang w:eastAsia="en-US"/>
    </w:rPr>
  </w:style>
  <w:style w:type="character" w:customStyle="1" w:styleId="Nagwek1Znak">
    <w:name w:val="Nagłówek 1 Znak"/>
    <w:link w:val="Nagwek1"/>
    <w:uiPriority w:val="9"/>
    <w:rsid w:val="00B81D46"/>
    <w:rPr>
      <w:b/>
      <w:sz w:val="18"/>
      <w:szCs w:val="18"/>
      <w:lang w:eastAsia="en-US"/>
    </w:rPr>
  </w:style>
  <w:style w:type="character" w:customStyle="1" w:styleId="Nagwek2Znak">
    <w:name w:val="Nagłówek 2 Znak"/>
    <w:link w:val="Nagwek2"/>
    <w:uiPriority w:val="9"/>
    <w:rsid w:val="00532757"/>
    <w:rPr>
      <w:b/>
      <w:sz w:val="18"/>
      <w:szCs w:val="18"/>
      <w:lang w:eastAsia="en-US"/>
    </w:rPr>
  </w:style>
  <w:style w:type="paragraph" w:customStyle="1" w:styleId="Default">
    <w:name w:val="Default"/>
    <w:rsid w:val="00427FC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gwek3Znak">
    <w:name w:val="Nagłówek 3 Znak"/>
    <w:link w:val="Nagwek3"/>
    <w:uiPriority w:val="9"/>
    <w:rsid w:val="008949B0"/>
    <w:rPr>
      <w:b/>
      <w:color w:val="000000"/>
      <w:sz w:val="18"/>
      <w:szCs w:val="18"/>
      <w:lang w:eastAsia="en-US"/>
    </w:rPr>
  </w:style>
  <w:style w:type="character" w:customStyle="1" w:styleId="Nagwek4Znak">
    <w:name w:val="Nagłówek 4 Znak"/>
    <w:link w:val="Nagwek4"/>
    <w:uiPriority w:val="9"/>
    <w:rsid w:val="00F6650E"/>
    <w:rPr>
      <w:b/>
      <w:sz w:val="22"/>
      <w:szCs w:val="22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F6650E"/>
    <w:pPr>
      <w:spacing w:after="0" w:line="240" w:lineRule="auto"/>
    </w:pPr>
    <w:rPr>
      <w:sz w:val="18"/>
      <w:szCs w:val="18"/>
    </w:rPr>
  </w:style>
  <w:style w:type="character" w:customStyle="1" w:styleId="TekstpodstawowyZnak">
    <w:name w:val="Tekst podstawowy Znak"/>
    <w:link w:val="Tekstpodstawowy"/>
    <w:uiPriority w:val="99"/>
    <w:rsid w:val="00F6650E"/>
    <w:rPr>
      <w:sz w:val="18"/>
      <w:szCs w:val="18"/>
      <w:lang w:eastAsia="en-US"/>
    </w:rPr>
  </w:style>
  <w:style w:type="character" w:customStyle="1" w:styleId="Nagwek5Znak">
    <w:name w:val="Nagłówek 5 Znak"/>
    <w:link w:val="Nagwek5"/>
    <w:uiPriority w:val="9"/>
    <w:rsid w:val="0082086F"/>
    <w:rPr>
      <w:b/>
      <w:sz w:val="18"/>
      <w:szCs w:val="18"/>
      <w:lang w:eastAsia="en-US"/>
    </w:rPr>
  </w:style>
  <w:style w:type="paragraph" w:styleId="Bezodstpw">
    <w:name w:val="No Spacing"/>
    <w:uiPriority w:val="1"/>
    <w:qFormat/>
    <w:rsid w:val="0023680E"/>
    <w:rPr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6650E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81D46"/>
    <w:pPr>
      <w:keepNext/>
      <w:spacing w:after="0"/>
      <w:outlineLvl w:val="0"/>
    </w:pPr>
    <w:rPr>
      <w:b/>
      <w:sz w:val="18"/>
      <w:szCs w:val="1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32757"/>
    <w:pPr>
      <w:keepNext/>
      <w:spacing w:after="0" w:line="240" w:lineRule="auto"/>
      <w:jc w:val="center"/>
      <w:outlineLvl w:val="1"/>
    </w:pPr>
    <w:rPr>
      <w:b/>
      <w:sz w:val="18"/>
      <w:szCs w:val="1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949B0"/>
    <w:pPr>
      <w:keepNext/>
      <w:spacing w:after="0"/>
      <w:outlineLvl w:val="2"/>
    </w:pPr>
    <w:rPr>
      <w:b/>
      <w:color w:val="000000"/>
      <w:sz w:val="18"/>
      <w:szCs w:val="18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F6650E"/>
    <w:pPr>
      <w:keepNext/>
      <w:spacing w:after="0" w:line="240" w:lineRule="auto"/>
      <w:jc w:val="center"/>
      <w:outlineLvl w:val="3"/>
    </w:pPr>
    <w:rPr>
      <w:b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82086F"/>
    <w:pPr>
      <w:keepNext/>
      <w:spacing w:after="0" w:line="240" w:lineRule="auto"/>
      <w:jc w:val="right"/>
      <w:outlineLvl w:val="4"/>
    </w:pPr>
    <w:rPr>
      <w:b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B740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B74086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D5687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55290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552902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552902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552902"/>
    <w:rPr>
      <w:sz w:val="22"/>
      <w:szCs w:val="22"/>
      <w:lang w:eastAsia="en-US"/>
    </w:rPr>
  </w:style>
  <w:style w:type="character" w:customStyle="1" w:styleId="Nagwek1Znak">
    <w:name w:val="Nagłówek 1 Znak"/>
    <w:link w:val="Nagwek1"/>
    <w:uiPriority w:val="9"/>
    <w:rsid w:val="00B81D46"/>
    <w:rPr>
      <w:b/>
      <w:sz w:val="18"/>
      <w:szCs w:val="18"/>
      <w:lang w:eastAsia="en-US"/>
    </w:rPr>
  </w:style>
  <w:style w:type="character" w:customStyle="1" w:styleId="Nagwek2Znak">
    <w:name w:val="Nagłówek 2 Znak"/>
    <w:link w:val="Nagwek2"/>
    <w:uiPriority w:val="9"/>
    <w:rsid w:val="00532757"/>
    <w:rPr>
      <w:b/>
      <w:sz w:val="18"/>
      <w:szCs w:val="18"/>
      <w:lang w:eastAsia="en-US"/>
    </w:rPr>
  </w:style>
  <w:style w:type="paragraph" w:customStyle="1" w:styleId="Default">
    <w:name w:val="Default"/>
    <w:rsid w:val="00427FC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gwek3Znak">
    <w:name w:val="Nagłówek 3 Znak"/>
    <w:link w:val="Nagwek3"/>
    <w:uiPriority w:val="9"/>
    <w:rsid w:val="008949B0"/>
    <w:rPr>
      <w:b/>
      <w:color w:val="000000"/>
      <w:sz w:val="18"/>
      <w:szCs w:val="18"/>
      <w:lang w:eastAsia="en-US"/>
    </w:rPr>
  </w:style>
  <w:style w:type="character" w:customStyle="1" w:styleId="Nagwek4Znak">
    <w:name w:val="Nagłówek 4 Znak"/>
    <w:link w:val="Nagwek4"/>
    <w:uiPriority w:val="9"/>
    <w:rsid w:val="00F6650E"/>
    <w:rPr>
      <w:b/>
      <w:sz w:val="22"/>
      <w:szCs w:val="22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F6650E"/>
    <w:pPr>
      <w:spacing w:after="0" w:line="240" w:lineRule="auto"/>
    </w:pPr>
    <w:rPr>
      <w:sz w:val="18"/>
      <w:szCs w:val="18"/>
    </w:rPr>
  </w:style>
  <w:style w:type="character" w:customStyle="1" w:styleId="TekstpodstawowyZnak">
    <w:name w:val="Tekst podstawowy Znak"/>
    <w:link w:val="Tekstpodstawowy"/>
    <w:uiPriority w:val="99"/>
    <w:rsid w:val="00F6650E"/>
    <w:rPr>
      <w:sz w:val="18"/>
      <w:szCs w:val="18"/>
      <w:lang w:eastAsia="en-US"/>
    </w:rPr>
  </w:style>
  <w:style w:type="character" w:customStyle="1" w:styleId="Nagwek5Znak">
    <w:name w:val="Nagłówek 5 Znak"/>
    <w:link w:val="Nagwek5"/>
    <w:uiPriority w:val="9"/>
    <w:rsid w:val="0082086F"/>
    <w:rPr>
      <w:b/>
      <w:sz w:val="18"/>
      <w:szCs w:val="18"/>
      <w:lang w:eastAsia="en-US"/>
    </w:rPr>
  </w:style>
  <w:style w:type="paragraph" w:styleId="Bezodstpw">
    <w:name w:val="No Spacing"/>
    <w:uiPriority w:val="1"/>
    <w:qFormat/>
    <w:rsid w:val="0023680E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8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DAD90AF-1683-40D5-AE07-89BDE9BEC1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92</Words>
  <Characters>3554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Śląski</Company>
  <LinksUpToDate>false</LinksUpToDate>
  <CharactersWithSpaces>41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pska</dc:creator>
  <cp:lastModifiedBy>Tomasz Puszer</cp:lastModifiedBy>
  <cp:revision>4</cp:revision>
  <cp:lastPrinted>2016-03-10T11:41:00Z</cp:lastPrinted>
  <dcterms:created xsi:type="dcterms:W3CDTF">2021-04-22T08:50:00Z</dcterms:created>
  <dcterms:modified xsi:type="dcterms:W3CDTF">2022-02-17T12:44:00Z</dcterms:modified>
</cp:coreProperties>
</file>